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E003B" w14:textId="54A67342" w:rsidR="009A228A" w:rsidRPr="009A228A" w:rsidRDefault="009A228A">
      <w:pPr>
        <w:rPr>
          <w:b/>
          <w:bCs/>
          <w:sz w:val="40"/>
          <w:szCs w:val="40"/>
        </w:rPr>
      </w:pPr>
      <w:r w:rsidRPr="009A228A">
        <w:rPr>
          <w:b/>
          <w:bCs/>
          <w:sz w:val="40"/>
          <w:szCs w:val="40"/>
        </w:rPr>
        <w:t>Project Details</w:t>
      </w:r>
    </w:p>
    <w:tbl>
      <w:tblPr>
        <w:tblStyle w:val="TableGrid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6295"/>
      </w:tblGrid>
      <w:tr w:rsidR="009A228A" w14:paraId="59F466A6" w14:textId="77777777" w:rsidTr="00A50604">
        <w:tc>
          <w:tcPr>
            <w:tcW w:w="3420" w:type="dxa"/>
          </w:tcPr>
          <w:p w14:paraId="545D4A61" w14:textId="49801835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19FB54E4" w14:textId="6B04A6CF" w:rsidR="009A228A" w:rsidRPr="007E33BB" w:rsidRDefault="00FB4E93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28</w:t>
            </w:r>
          </w:p>
        </w:tc>
      </w:tr>
      <w:tr w:rsidR="009A228A" w14:paraId="725442E2" w14:textId="77777777" w:rsidTr="00A50604">
        <w:tc>
          <w:tcPr>
            <w:tcW w:w="3420" w:type="dxa"/>
          </w:tcPr>
          <w:p w14:paraId="6EFCEC42" w14:textId="3627CB1F" w:rsidR="009A228A" w:rsidRDefault="009A228A" w:rsidP="001226A5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 xml:space="preserve">Project </w:t>
            </w:r>
            <w:r w:rsidR="001226A5">
              <w:rPr>
                <w:sz w:val="36"/>
                <w:szCs w:val="36"/>
              </w:rPr>
              <w:t>title</w:t>
            </w:r>
          </w:p>
          <w:p w14:paraId="4B80D149" w14:textId="77777777" w:rsidR="009A228A" w:rsidRDefault="009A228A" w:rsidP="009A228A">
            <w:pPr>
              <w:jc w:val="both"/>
              <w:rPr>
                <w:sz w:val="36"/>
                <w:szCs w:val="36"/>
              </w:rPr>
            </w:pPr>
          </w:p>
          <w:p w14:paraId="1012D483" w14:textId="7800A32C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3D6F4FC6" w14:textId="3B3F5ABE" w:rsidR="009A228A" w:rsidRPr="007E33BB" w:rsidRDefault="00FB4E93" w:rsidP="001226A5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Mega store corporation </w:t>
            </w:r>
          </w:p>
        </w:tc>
      </w:tr>
      <w:tr w:rsidR="009A228A" w14:paraId="21CC6AB2" w14:textId="77777777" w:rsidTr="00A50604">
        <w:tc>
          <w:tcPr>
            <w:tcW w:w="3420" w:type="dxa"/>
          </w:tcPr>
          <w:p w14:paraId="2596BDC8" w14:textId="241FFFEF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 w14:paraId="22FB67DE" w14:textId="6B37544C" w:rsidR="009A228A" w:rsidRPr="007E33BB" w:rsidRDefault="00EF04CF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Eng.</w:t>
            </w:r>
            <w:r w:rsidR="00FB4E93"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 Lamia</w:t>
            </w: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 Atef</w:t>
            </w:r>
          </w:p>
        </w:tc>
      </w:tr>
      <w:tr w:rsidR="009A228A" w14:paraId="13E28C39" w14:textId="77777777" w:rsidTr="00A50604">
        <w:tc>
          <w:tcPr>
            <w:tcW w:w="3420" w:type="dxa"/>
          </w:tcPr>
          <w:p w14:paraId="4B479880" w14:textId="294EFF07" w:rsid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14B23687" w14:textId="4782CBEC" w:rsidR="009A228A" w:rsidRPr="007E33BB" w:rsidRDefault="001226A5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1 </w:t>
            </w:r>
          </w:p>
        </w:tc>
      </w:tr>
    </w:tbl>
    <w:p w14:paraId="4A399638" w14:textId="347EE352" w:rsidR="0055727E" w:rsidRDefault="0055727E" w:rsidP="009A228A">
      <w:pPr>
        <w:jc w:val="both"/>
        <w:rPr>
          <w:sz w:val="44"/>
          <w:szCs w:val="44"/>
        </w:rPr>
      </w:pPr>
    </w:p>
    <w:p w14:paraId="02E39E3B" w14:textId="7139DDF3" w:rsidR="009A228A" w:rsidRDefault="009A228A" w:rsidP="009A228A">
      <w:pPr>
        <w:jc w:val="both"/>
        <w:rPr>
          <w:sz w:val="44"/>
          <w:szCs w:val="44"/>
        </w:rPr>
      </w:pPr>
    </w:p>
    <w:p w14:paraId="5404AD0A" w14:textId="4BED25E1" w:rsidR="009A228A" w:rsidRPr="009A228A" w:rsidRDefault="009A228A" w:rsidP="009A228A">
      <w:pPr>
        <w:jc w:val="both"/>
        <w:rPr>
          <w:b/>
          <w:bCs/>
          <w:sz w:val="44"/>
          <w:szCs w:val="44"/>
        </w:rPr>
      </w:pPr>
      <w:r w:rsidRPr="009A228A">
        <w:rPr>
          <w:b/>
          <w:bCs/>
          <w:sz w:val="44"/>
          <w:szCs w:val="44"/>
        </w:rPr>
        <w:t>Team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4695"/>
        <w:gridCol w:w="2077"/>
      </w:tblGrid>
      <w:tr w:rsidR="001226A5" w:rsidRPr="00872D5A" w14:paraId="0472015F" w14:textId="77777777" w:rsidTr="001226A5">
        <w:tc>
          <w:tcPr>
            <w:tcW w:w="1870" w:type="dxa"/>
          </w:tcPr>
          <w:p w14:paraId="205C76C4" w14:textId="1A3B303A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4695" w:type="dxa"/>
          </w:tcPr>
          <w:p w14:paraId="16450CDB" w14:textId="2B881FCF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 w14:paraId="26E38262" w14:textId="0CA9A068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Lab</w:t>
            </w:r>
            <w:r>
              <w:rPr>
                <w:b/>
                <w:bCs/>
                <w:sz w:val="32"/>
                <w:szCs w:val="32"/>
              </w:rPr>
              <w:t xml:space="preserve"> Group</w:t>
            </w:r>
          </w:p>
        </w:tc>
      </w:tr>
      <w:tr w:rsidR="00C911DE" w:rsidRPr="00872D5A" w14:paraId="25D6A07F" w14:textId="77777777" w:rsidTr="001226A5">
        <w:tc>
          <w:tcPr>
            <w:tcW w:w="1870" w:type="dxa"/>
          </w:tcPr>
          <w:p w14:paraId="63502DEC" w14:textId="15664BE7" w:rsidR="00C911DE" w:rsidRDefault="00C911DE" w:rsidP="00C911DE">
            <w:pPr>
              <w:jc w:val="both"/>
              <w:rPr>
                <w:sz w:val="32"/>
                <w:szCs w:val="32"/>
              </w:rPr>
            </w:pPr>
            <w:r w:rsidRPr="00C911DE">
              <w:rPr>
                <w:sz w:val="32"/>
                <w:szCs w:val="32"/>
              </w:rPr>
              <w:t>20200575</w:t>
            </w:r>
          </w:p>
        </w:tc>
        <w:tc>
          <w:tcPr>
            <w:tcW w:w="4695" w:type="dxa"/>
          </w:tcPr>
          <w:p w14:paraId="15FEB0A5" w14:textId="75B37F71" w:rsidR="00C911DE" w:rsidRPr="00C911DE" w:rsidRDefault="00C911DE" w:rsidP="00C911DE">
            <w:pPr>
              <w:jc w:val="both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C911DE">
              <w:rPr>
                <w:sz w:val="32"/>
                <w:szCs w:val="32"/>
              </w:rPr>
              <w:t>Mirette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  <w:r w:rsidRPr="00C911DE">
              <w:rPr>
                <w:sz w:val="32"/>
                <w:szCs w:val="32"/>
              </w:rPr>
              <w:t>Shenouda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  <w:r w:rsidRPr="00C911DE">
              <w:rPr>
                <w:sz w:val="32"/>
                <w:szCs w:val="32"/>
              </w:rPr>
              <w:t>Maher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ab/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ab/>
            </w:r>
          </w:p>
        </w:tc>
        <w:tc>
          <w:tcPr>
            <w:tcW w:w="2077" w:type="dxa"/>
          </w:tcPr>
          <w:p w14:paraId="66CB71B8" w14:textId="02774361" w:rsidR="00C911DE" w:rsidRDefault="00C911DE" w:rsidP="00C911DE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ab 8  S1,S2</w:t>
            </w:r>
          </w:p>
        </w:tc>
      </w:tr>
      <w:tr w:rsidR="00C911DE" w:rsidRPr="00872D5A" w14:paraId="5EB58F06" w14:textId="77777777" w:rsidTr="001226A5">
        <w:tc>
          <w:tcPr>
            <w:tcW w:w="1870" w:type="dxa"/>
          </w:tcPr>
          <w:p w14:paraId="24AB3CCE" w14:textId="10F2AF79" w:rsidR="00C911DE" w:rsidRPr="00872D5A" w:rsidRDefault="00C911DE" w:rsidP="00C911DE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567</w:t>
            </w:r>
          </w:p>
        </w:tc>
        <w:tc>
          <w:tcPr>
            <w:tcW w:w="4695" w:type="dxa"/>
          </w:tcPr>
          <w:p w14:paraId="58487F03" w14:textId="4F20C8B0" w:rsidR="00C911DE" w:rsidRPr="00872D5A" w:rsidRDefault="00C911DE" w:rsidP="00C911DE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Monica Saeed Habib </w:t>
            </w:r>
          </w:p>
        </w:tc>
        <w:tc>
          <w:tcPr>
            <w:tcW w:w="2077" w:type="dxa"/>
          </w:tcPr>
          <w:p w14:paraId="02224669" w14:textId="2A383B9E" w:rsidR="00C911DE" w:rsidRPr="00872D5A" w:rsidRDefault="00C911DE" w:rsidP="00C911DE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ab 8  S1,S2</w:t>
            </w:r>
          </w:p>
        </w:tc>
      </w:tr>
      <w:tr w:rsidR="00C911DE" w:rsidRPr="00872D5A" w14:paraId="706FB302" w14:textId="77777777" w:rsidTr="001226A5">
        <w:tc>
          <w:tcPr>
            <w:tcW w:w="1870" w:type="dxa"/>
          </w:tcPr>
          <w:p w14:paraId="763CCC57" w14:textId="63EEE0AC" w:rsidR="00C911DE" w:rsidRPr="00872D5A" w:rsidRDefault="003B7069" w:rsidP="00C911DE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596</w:t>
            </w:r>
          </w:p>
        </w:tc>
        <w:tc>
          <w:tcPr>
            <w:tcW w:w="4695" w:type="dxa"/>
          </w:tcPr>
          <w:p w14:paraId="15782CC7" w14:textId="46E93FCC" w:rsidR="00C911DE" w:rsidRPr="00872D5A" w:rsidRDefault="003B7069" w:rsidP="00C911DE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Nervana anwar mansour</w:t>
            </w:r>
          </w:p>
        </w:tc>
        <w:tc>
          <w:tcPr>
            <w:tcW w:w="2077" w:type="dxa"/>
          </w:tcPr>
          <w:p w14:paraId="3519873C" w14:textId="4412203B" w:rsidR="00C911DE" w:rsidRPr="00872D5A" w:rsidRDefault="003B7069" w:rsidP="00C911DE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ab 3  S8</w:t>
            </w:r>
          </w:p>
        </w:tc>
      </w:tr>
      <w:tr w:rsidR="00460366" w:rsidRPr="00872D5A" w14:paraId="66FE76AD" w14:textId="77777777" w:rsidTr="001226A5">
        <w:tc>
          <w:tcPr>
            <w:tcW w:w="1870" w:type="dxa"/>
          </w:tcPr>
          <w:p w14:paraId="083347F2" w14:textId="793FABD1" w:rsidR="00460366" w:rsidRPr="00872D5A" w:rsidRDefault="00460366" w:rsidP="00460366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386</w:t>
            </w:r>
          </w:p>
        </w:tc>
        <w:tc>
          <w:tcPr>
            <w:tcW w:w="4695" w:type="dxa"/>
          </w:tcPr>
          <w:p w14:paraId="325BB7E7" w14:textId="5B126D21" w:rsidR="00460366" w:rsidRPr="00872D5A" w:rsidRDefault="00460366" w:rsidP="00460366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atherine Ramy Mikhail</w:t>
            </w:r>
          </w:p>
        </w:tc>
        <w:tc>
          <w:tcPr>
            <w:tcW w:w="2077" w:type="dxa"/>
          </w:tcPr>
          <w:p w14:paraId="4C7E18B2" w14:textId="623E2894" w:rsidR="00460366" w:rsidRPr="00872D5A" w:rsidRDefault="00460366" w:rsidP="00460366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ab 8  S1,S2</w:t>
            </w:r>
          </w:p>
        </w:tc>
      </w:tr>
      <w:tr w:rsidR="00460366" w:rsidRPr="00872D5A" w14:paraId="1888BD4B" w14:textId="77777777" w:rsidTr="001226A5">
        <w:tc>
          <w:tcPr>
            <w:tcW w:w="1870" w:type="dxa"/>
          </w:tcPr>
          <w:p w14:paraId="4B1BC4AE" w14:textId="738FA76F" w:rsidR="00460366" w:rsidRPr="00872D5A" w:rsidRDefault="00460366" w:rsidP="00460366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686</w:t>
            </w:r>
          </w:p>
        </w:tc>
        <w:tc>
          <w:tcPr>
            <w:tcW w:w="4695" w:type="dxa"/>
          </w:tcPr>
          <w:p w14:paraId="03552E64" w14:textId="09581809" w:rsidR="00460366" w:rsidRPr="00872D5A" w:rsidRDefault="00460366" w:rsidP="00460366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Youstina Sadawy Thabet</w:t>
            </w:r>
          </w:p>
        </w:tc>
        <w:tc>
          <w:tcPr>
            <w:tcW w:w="2077" w:type="dxa"/>
          </w:tcPr>
          <w:p w14:paraId="63BAB99F" w14:textId="08B7D2EB" w:rsidR="00460366" w:rsidRPr="00872D5A" w:rsidRDefault="00460366" w:rsidP="00460366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ab 8  S1,S2</w:t>
            </w:r>
          </w:p>
        </w:tc>
      </w:tr>
      <w:tr w:rsidR="00F7133B" w:rsidRPr="00872D5A" w14:paraId="392572A8" w14:textId="77777777" w:rsidTr="001226A5">
        <w:tc>
          <w:tcPr>
            <w:tcW w:w="1870" w:type="dxa"/>
          </w:tcPr>
          <w:p w14:paraId="50D29BD2" w14:textId="5342C02B" w:rsidR="00F7133B" w:rsidRPr="00872D5A" w:rsidRDefault="00F7133B" w:rsidP="00F7133B">
            <w:pPr>
              <w:jc w:val="both"/>
              <w:rPr>
                <w:sz w:val="32"/>
                <w:szCs w:val="32"/>
              </w:rPr>
            </w:pPr>
            <w:r w:rsidRPr="00F7133B">
              <w:rPr>
                <w:sz w:val="32"/>
                <w:szCs w:val="32"/>
              </w:rPr>
              <w:t>20210561</w:t>
            </w:r>
          </w:p>
        </w:tc>
        <w:tc>
          <w:tcPr>
            <w:tcW w:w="4695" w:type="dxa"/>
          </w:tcPr>
          <w:p w14:paraId="3AB09C42" w14:textId="67FCC1E0" w:rsidR="00F7133B" w:rsidRPr="00872D5A" w:rsidRDefault="00F7133B" w:rsidP="00F7133B">
            <w:pPr>
              <w:jc w:val="both"/>
              <w:rPr>
                <w:sz w:val="32"/>
                <w:szCs w:val="32"/>
              </w:rPr>
            </w:pPr>
            <w:r w:rsidRPr="00F7133B">
              <w:rPr>
                <w:sz w:val="32"/>
                <w:szCs w:val="32"/>
              </w:rPr>
              <w:t>Samuel milad younan</w:t>
            </w:r>
          </w:p>
        </w:tc>
        <w:tc>
          <w:tcPr>
            <w:tcW w:w="2077" w:type="dxa"/>
          </w:tcPr>
          <w:p w14:paraId="2E3689E4" w14:textId="734023D3" w:rsidR="00F7133B" w:rsidRPr="00872D5A" w:rsidRDefault="00F7133B" w:rsidP="00F7133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ab 3  S8</w:t>
            </w:r>
          </w:p>
        </w:tc>
      </w:tr>
    </w:tbl>
    <w:p w14:paraId="63D30832" w14:textId="1837340F" w:rsidR="00872D5A" w:rsidRDefault="00872D5A" w:rsidP="009A228A">
      <w:pPr>
        <w:jc w:val="both"/>
        <w:rPr>
          <w:sz w:val="44"/>
          <w:szCs w:val="44"/>
        </w:rPr>
      </w:pPr>
    </w:p>
    <w:p w14:paraId="18D4F3A0" w14:textId="77777777" w:rsidR="00872D5A" w:rsidRDefault="00872D5A">
      <w:pPr>
        <w:rPr>
          <w:sz w:val="44"/>
          <w:szCs w:val="44"/>
        </w:rPr>
      </w:pPr>
      <w:r>
        <w:rPr>
          <w:sz w:val="44"/>
          <w:szCs w:val="44"/>
        </w:rPr>
        <w:br w:type="page"/>
      </w:r>
    </w:p>
    <w:p w14:paraId="0D5BDCED" w14:textId="61BCAB1C" w:rsidR="00872D5A" w:rsidRPr="006C2C1E" w:rsidRDefault="00872D5A" w:rsidP="006C2C1E">
      <w:pPr>
        <w:pStyle w:val="ListParagraph"/>
        <w:numPr>
          <w:ilvl w:val="0"/>
          <w:numId w:val="2"/>
        </w:numPr>
        <w:jc w:val="both"/>
        <w:rPr>
          <w:sz w:val="44"/>
          <w:szCs w:val="44"/>
        </w:rPr>
      </w:pPr>
      <w:r w:rsidRPr="006C2C1E">
        <w:rPr>
          <w:sz w:val="44"/>
          <w:szCs w:val="44"/>
        </w:rPr>
        <w:lastRenderedPageBreak/>
        <w:t>Use cases model:</w:t>
      </w:r>
    </w:p>
    <w:p w14:paraId="7A52F4C9" w14:textId="0CD24159" w:rsidR="00872D5A" w:rsidRPr="002632E1" w:rsidRDefault="00872D5A" w:rsidP="006C2C1E">
      <w:pPr>
        <w:pStyle w:val="ListParagraph"/>
        <w:numPr>
          <w:ilvl w:val="1"/>
          <w:numId w:val="2"/>
        </w:numPr>
        <w:rPr>
          <w:b/>
          <w:bCs/>
          <w:sz w:val="32"/>
          <w:szCs w:val="32"/>
        </w:rPr>
      </w:pPr>
      <w:r w:rsidRPr="002632E1">
        <w:rPr>
          <w:b/>
          <w:bCs/>
          <w:sz w:val="32"/>
          <w:szCs w:val="32"/>
        </w:rPr>
        <w:t>Using Event Decomposition technique:</w:t>
      </w:r>
    </w:p>
    <w:p w14:paraId="22BB291A" w14:textId="576477BB" w:rsidR="007E33BB" w:rsidRDefault="007E33BB" w:rsidP="00CF1965">
      <w:pPr>
        <w:pStyle w:val="Caption"/>
      </w:pPr>
      <w:r>
        <w:t xml:space="preserve">Table </w:t>
      </w:r>
      <w:fldSimple w:instr=" SEQ Table \* ARABIC ">
        <w:r w:rsidR="00004DB3">
          <w:rPr>
            <w:noProof/>
          </w:rPr>
          <w:t>1</w:t>
        </w:r>
      </w:fldSimple>
      <w:r>
        <w:t xml:space="preserve">- </w:t>
      </w:r>
      <w:r w:rsidR="00CF1965">
        <w:t>Types of Events</w:t>
      </w:r>
    </w:p>
    <w:p w14:paraId="27A803B9" w14:textId="3C70AAEC" w:rsidR="00872D5A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Types of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05"/>
        <w:gridCol w:w="4045"/>
      </w:tblGrid>
      <w:tr w:rsidR="005678E4" w14:paraId="2E286F81" w14:textId="77777777" w:rsidTr="009055DA">
        <w:trPr>
          <w:trHeight w:val="638"/>
        </w:trPr>
        <w:tc>
          <w:tcPr>
            <w:tcW w:w="5305" w:type="dxa"/>
          </w:tcPr>
          <w:p w14:paraId="45A59164" w14:textId="30547F2D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nt</w:t>
            </w:r>
          </w:p>
        </w:tc>
        <w:tc>
          <w:tcPr>
            <w:tcW w:w="4045" w:type="dxa"/>
          </w:tcPr>
          <w:p w14:paraId="4ABEF362" w14:textId="7777777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ype</w:t>
            </w:r>
          </w:p>
          <w:p w14:paraId="7BC776E0" w14:textId="1A8BC5A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3D32B3">
              <w:rPr>
                <w:color w:val="538135" w:themeColor="accent6" w:themeShade="BF"/>
                <w:sz w:val="28"/>
                <w:szCs w:val="28"/>
              </w:rPr>
              <w:t>(External/</w:t>
            </w:r>
            <w:r>
              <w:rPr>
                <w:color w:val="538135" w:themeColor="accent6" w:themeShade="BF"/>
                <w:sz w:val="28"/>
                <w:szCs w:val="28"/>
              </w:rPr>
              <w:t>State/</w:t>
            </w:r>
            <w:r w:rsidRPr="003D32B3">
              <w:rPr>
                <w:color w:val="538135" w:themeColor="accent6" w:themeShade="BF"/>
                <w:sz w:val="28"/>
                <w:szCs w:val="28"/>
              </w:rPr>
              <w:t>temporal)</w:t>
            </w:r>
          </w:p>
        </w:tc>
      </w:tr>
      <w:tr w:rsidR="005678E4" w14:paraId="145F8D13" w14:textId="77777777" w:rsidTr="009055DA">
        <w:tc>
          <w:tcPr>
            <w:tcW w:w="5305" w:type="dxa"/>
          </w:tcPr>
          <w:p w14:paraId="604A72B7" w14:textId="38F5AF53" w:rsidR="005678E4" w:rsidRPr="00872D5A" w:rsidRDefault="004752F3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rporation mangers</w:t>
            </w:r>
            <w:r w:rsidR="00F85903">
              <w:t xml:space="preserve"> </w:t>
            </w:r>
            <w:r w:rsidR="009055DA">
              <w:t>set different offers throughout the year that vary with the occasion.</w:t>
            </w:r>
          </w:p>
        </w:tc>
        <w:tc>
          <w:tcPr>
            <w:tcW w:w="4045" w:type="dxa"/>
          </w:tcPr>
          <w:p w14:paraId="231FC1EE" w14:textId="53432CEB" w:rsidR="005678E4" w:rsidRPr="00872D5A" w:rsidRDefault="009055DA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mporal </w:t>
            </w:r>
          </w:p>
        </w:tc>
      </w:tr>
      <w:tr w:rsidR="005678E4" w14:paraId="0609F35C" w14:textId="77777777" w:rsidTr="009055DA">
        <w:tc>
          <w:tcPr>
            <w:tcW w:w="5305" w:type="dxa"/>
          </w:tcPr>
          <w:p w14:paraId="30B3BB90" w14:textId="1796A6FB" w:rsidR="005678E4" w:rsidRPr="00872D5A" w:rsidRDefault="002A03E0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c</w:t>
            </w:r>
            <w:r w:rsidR="009055DA">
              <w:rPr>
                <w:sz w:val="24"/>
                <w:szCs w:val="24"/>
              </w:rPr>
              <w:t>ustomer want</w:t>
            </w:r>
            <w:r>
              <w:rPr>
                <w:sz w:val="24"/>
                <w:szCs w:val="24"/>
              </w:rPr>
              <w:t>s</w:t>
            </w:r>
            <w:r w:rsidR="009055DA">
              <w:rPr>
                <w:sz w:val="24"/>
                <w:szCs w:val="24"/>
              </w:rPr>
              <w:t xml:space="preserve"> to </w:t>
            </w:r>
            <w:r w:rsidR="00C647E4">
              <w:rPr>
                <w:sz w:val="24"/>
                <w:szCs w:val="24"/>
              </w:rPr>
              <w:t>check valid</w:t>
            </w:r>
            <w:r w:rsidR="009055DA">
              <w:rPr>
                <w:sz w:val="24"/>
                <w:szCs w:val="24"/>
              </w:rPr>
              <w:t xml:space="preserve"> offers.</w:t>
            </w:r>
          </w:p>
        </w:tc>
        <w:tc>
          <w:tcPr>
            <w:tcW w:w="4045" w:type="dxa"/>
          </w:tcPr>
          <w:p w14:paraId="7A2F5CD9" w14:textId="4EC8ADEF" w:rsidR="005678E4" w:rsidRPr="00872D5A" w:rsidRDefault="009055DA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ternal </w:t>
            </w:r>
          </w:p>
        </w:tc>
      </w:tr>
      <w:tr w:rsidR="005678E4" w14:paraId="11E382D9" w14:textId="77777777" w:rsidTr="009055DA">
        <w:tc>
          <w:tcPr>
            <w:tcW w:w="5305" w:type="dxa"/>
          </w:tcPr>
          <w:p w14:paraId="46C9D415" w14:textId="54929A93" w:rsidR="005678E4" w:rsidRPr="00872D5A" w:rsidRDefault="002A03E0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c</w:t>
            </w:r>
            <w:r w:rsidR="00795500" w:rsidRPr="00795500">
              <w:rPr>
                <w:sz w:val="24"/>
                <w:szCs w:val="24"/>
              </w:rPr>
              <w:t>ustomer want</w:t>
            </w:r>
            <w:r>
              <w:rPr>
                <w:sz w:val="24"/>
                <w:szCs w:val="24"/>
              </w:rPr>
              <w:t>s</w:t>
            </w:r>
            <w:r w:rsidR="00795500" w:rsidRPr="00795500">
              <w:rPr>
                <w:sz w:val="24"/>
                <w:szCs w:val="24"/>
              </w:rPr>
              <w:t xml:space="preserve"> to return the product</w:t>
            </w:r>
          </w:p>
        </w:tc>
        <w:tc>
          <w:tcPr>
            <w:tcW w:w="4045" w:type="dxa"/>
          </w:tcPr>
          <w:p w14:paraId="47DA044B" w14:textId="052DCC17" w:rsidR="005678E4" w:rsidRPr="00872D5A" w:rsidRDefault="00795500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ternal </w:t>
            </w:r>
          </w:p>
        </w:tc>
      </w:tr>
      <w:tr w:rsidR="00D8580D" w14:paraId="7975D1E6" w14:textId="77777777" w:rsidTr="009055DA">
        <w:tc>
          <w:tcPr>
            <w:tcW w:w="5305" w:type="dxa"/>
          </w:tcPr>
          <w:p w14:paraId="0911FFC8" w14:textId="7E15EDFE" w:rsidR="00D8580D" w:rsidRPr="00795500" w:rsidRDefault="00D8580D" w:rsidP="00D8580D">
            <w:pPr>
              <w:rPr>
                <w:sz w:val="24"/>
                <w:szCs w:val="24"/>
              </w:rPr>
            </w:pPr>
            <w:r w:rsidRPr="00D824F0">
              <w:rPr>
                <w:sz w:val="24"/>
                <w:szCs w:val="24"/>
              </w:rPr>
              <w:t xml:space="preserve">The system </w:t>
            </w:r>
            <w:r w:rsidRPr="00D824F0">
              <w:rPr>
                <w:color w:val="000000" w:themeColor="text1"/>
                <w:sz w:val="24"/>
                <w:szCs w:val="24"/>
              </w:rPr>
              <w:t xml:space="preserve">will adjust services </w:t>
            </w:r>
            <w:r w:rsidRPr="00D824F0">
              <w:rPr>
                <w:sz w:val="24"/>
                <w:szCs w:val="24"/>
              </w:rPr>
              <w:t>automatically</w:t>
            </w:r>
          </w:p>
        </w:tc>
        <w:tc>
          <w:tcPr>
            <w:tcW w:w="4045" w:type="dxa"/>
          </w:tcPr>
          <w:p w14:paraId="128E5594" w14:textId="6D84E9AC" w:rsidR="00D8580D" w:rsidRDefault="00D8580D" w:rsidP="00D8580D">
            <w:pPr>
              <w:rPr>
                <w:sz w:val="24"/>
                <w:szCs w:val="24"/>
              </w:rPr>
            </w:pPr>
            <w:r w:rsidRPr="00620EC3">
              <w:rPr>
                <w:sz w:val="24"/>
                <w:szCs w:val="24"/>
              </w:rPr>
              <w:t>State</w:t>
            </w:r>
            <w:r>
              <w:rPr>
                <w:sz w:val="24"/>
                <w:szCs w:val="24"/>
              </w:rPr>
              <w:t>(internal)</w:t>
            </w:r>
          </w:p>
        </w:tc>
      </w:tr>
      <w:tr w:rsidR="00D8580D" w14:paraId="2CF3400E" w14:textId="77777777" w:rsidTr="009055DA">
        <w:tc>
          <w:tcPr>
            <w:tcW w:w="5305" w:type="dxa"/>
          </w:tcPr>
          <w:p w14:paraId="67A4D10F" w14:textId="6DAD6735" w:rsidR="00D8580D" w:rsidRPr="00795500" w:rsidRDefault="00D8580D" w:rsidP="00D85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customer wants to search</w:t>
            </w:r>
            <w:r w:rsidR="006837D8">
              <w:rPr>
                <w:sz w:val="24"/>
                <w:szCs w:val="24"/>
              </w:rPr>
              <w:t xml:space="preserve"> for a certain</w:t>
            </w:r>
            <w:r>
              <w:rPr>
                <w:sz w:val="24"/>
                <w:szCs w:val="24"/>
              </w:rPr>
              <w:t xml:space="preserve"> product</w:t>
            </w:r>
          </w:p>
        </w:tc>
        <w:tc>
          <w:tcPr>
            <w:tcW w:w="4045" w:type="dxa"/>
          </w:tcPr>
          <w:p w14:paraId="38F51354" w14:textId="33F821C1" w:rsidR="00D8580D" w:rsidRDefault="00D8580D" w:rsidP="00D85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ternal </w:t>
            </w:r>
          </w:p>
        </w:tc>
      </w:tr>
      <w:tr w:rsidR="00D8580D" w14:paraId="01E83054" w14:textId="77777777" w:rsidTr="009055DA">
        <w:tc>
          <w:tcPr>
            <w:tcW w:w="5305" w:type="dxa"/>
          </w:tcPr>
          <w:p w14:paraId="556BB265" w14:textId="5F17B14C" w:rsidR="00D8580D" w:rsidRDefault="00D824F0" w:rsidP="00D85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c</w:t>
            </w:r>
            <w:r w:rsidR="00D8580D">
              <w:rPr>
                <w:sz w:val="24"/>
                <w:szCs w:val="24"/>
              </w:rPr>
              <w:t xml:space="preserve">ustomer </w:t>
            </w:r>
            <w:r>
              <w:rPr>
                <w:sz w:val="24"/>
                <w:szCs w:val="24"/>
              </w:rPr>
              <w:t>wants</w:t>
            </w:r>
            <w:r w:rsidR="00D8580D">
              <w:rPr>
                <w:sz w:val="24"/>
                <w:szCs w:val="24"/>
              </w:rPr>
              <w:t xml:space="preserve"> to buy</w:t>
            </w:r>
            <w:r w:rsidR="006837D8">
              <w:rPr>
                <w:sz w:val="24"/>
                <w:szCs w:val="24"/>
              </w:rPr>
              <w:t xml:space="preserve"> a</w:t>
            </w:r>
            <w:r w:rsidR="00D8580D">
              <w:rPr>
                <w:sz w:val="24"/>
                <w:szCs w:val="24"/>
              </w:rPr>
              <w:t xml:space="preserve"> product </w:t>
            </w:r>
          </w:p>
        </w:tc>
        <w:tc>
          <w:tcPr>
            <w:tcW w:w="4045" w:type="dxa"/>
          </w:tcPr>
          <w:p w14:paraId="1FA7C2C8" w14:textId="24F9339C" w:rsidR="00D8580D" w:rsidRDefault="00D8580D" w:rsidP="00D8580D">
            <w:pPr>
              <w:rPr>
                <w:sz w:val="24"/>
                <w:szCs w:val="24"/>
              </w:rPr>
            </w:pPr>
            <w:r w:rsidRPr="00620EC3">
              <w:rPr>
                <w:sz w:val="24"/>
                <w:szCs w:val="24"/>
              </w:rPr>
              <w:t>External</w:t>
            </w:r>
          </w:p>
        </w:tc>
      </w:tr>
      <w:tr w:rsidR="00D8580D" w14:paraId="45687D09" w14:textId="77777777" w:rsidTr="009055DA">
        <w:tc>
          <w:tcPr>
            <w:tcW w:w="5305" w:type="dxa"/>
          </w:tcPr>
          <w:p w14:paraId="2BA697F6" w14:textId="2AF99F6E" w:rsidR="00D8580D" w:rsidRDefault="00D824F0" w:rsidP="00D85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c</w:t>
            </w:r>
            <w:r w:rsidR="00D8580D">
              <w:rPr>
                <w:sz w:val="24"/>
                <w:szCs w:val="24"/>
              </w:rPr>
              <w:t>ustomer want</w:t>
            </w:r>
            <w:r>
              <w:rPr>
                <w:sz w:val="24"/>
                <w:szCs w:val="24"/>
              </w:rPr>
              <w:t>s</w:t>
            </w:r>
            <w:r w:rsidR="00D8580D">
              <w:rPr>
                <w:sz w:val="24"/>
                <w:szCs w:val="24"/>
              </w:rPr>
              <w:t xml:space="preserve"> to pay</w:t>
            </w:r>
            <w:r w:rsidR="00127B5B">
              <w:rPr>
                <w:sz w:val="24"/>
                <w:szCs w:val="24"/>
              </w:rPr>
              <w:t xml:space="preserve"> for the selected items</w:t>
            </w:r>
          </w:p>
        </w:tc>
        <w:tc>
          <w:tcPr>
            <w:tcW w:w="4045" w:type="dxa"/>
          </w:tcPr>
          <w:p w14:paraId="31207656" w14:textId="6FB30477" w:rsidR="00D8580D" w:rsidRDefault="00D8580D" w:rsidP="00D8580D">
            <w:pPr>
              <w:rPr>
                <w:sz w:val="24"/>
                <w:szCs w:val="24"/>
              </w:rPr>
            </w:pPr>
            <w:r w:rsidRPr="00620EC3">
              <w:rPr>
                <w:sz w:val="24"/>
                <w:szCs w:val="24"/>
              </w:rPr>
              <w:t>External</w:t>
            </w:r>
          </w:p>
        </w:tc>
      </w:tr>
      <w:tr w:rsidR="00D8580D" w14:paraId="463105D5" w14:textId="77777777" w:rsidTr="009055DA">
        <w:tc>
          <w:tcPr>
            <w:tcW w:w="5305" w:type="dxa"/>
          </w:tcPr>
          <w:p w14:paraId="0E2609B4" w14:textId="1B17847C" w:rsidR="00D8580D" w:rsidRDefault="00BC4D48" w:rsidP="00D85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customer gains points when using different payment methods, purchasing special bags.</w:t>
            </w:r>
          </w:p>
        </w:tc>
        <w:tc>
          <w:tcPr>
            <w:tcW w:w="4045" w:type="dxa"/>
          </w:tcPr>
          <w:p w14:paraId="644F02F3" w14:textId="04FD721A" w:rsidR="00D8580D" w:rsidRDefault="00D8580D" w:rsidP="00D8580D">
            <w:pPr>
              <w:rPr>
                <w:sz w:val="24"/>
                <w:szCs w:val="24"/>
              </w:rPr>
            </w:pPr>
            <w:r w:rsidRPr="00620EC3">
              <w:rPr>
                <w:sz w:val="24"/>
                <w:szCs w:val="24"/>
              </w:rPr>
              <w:t>State</w:t>
            </w:r>
            <w:r>
              <w:rPr>
                <w:sz w:val="24"/>
                <w:szCs w:val="24"/>
              </w:rPr>
              <w:t>(internal)</w:t>
            </w:r>
          </w:p>
        </w:tc>
      </w:tr>
      <w:tr w:rsidR="00D8580D" w14:paraId="4ADE2A24" w14:textId="77777777" w:rsidTr="009055DA">
        <w:tc>
          <w:tcPr>
            <w:tcW w:w="5305" w:type="dxa"/>
          </w:tcPr>
          <w:p w14:paraId="2A17E713" w14:textId="2A7300B0" w:rsidR="00D8580D" w:rsidRDefault="006837D8" w:rsidP="00D85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points are affected by special offers announced for a limited time </w:t>
            </w:r>
          </w:p>
        </w:tc>
        <w:tc>
          <w:tcPr>
            <w:tcW w:w="4045" w:type="dxa"/>
          </w:tcPr>
          <w:p w14:paraId="72087E32" w14:textId="55582969" w:rsidR="00D8580D" w:rsidRDefault="00D8580D" w:rsidP="00D85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Pr="00620EC3">
              <w:rPr>
                <w:sz w:val="24"/>
                <w:szCs w:val="24"/>
              </w:rPr>
              <w:t>emporal</w:t>
            </w:r>
          </w:p>
        </w:tc>
      </w:tr>
      <w:tr w:rsidR="00F85903" w14:paraId="2D6BAD9F" w14:textId="77777777" w:rsidTr="009055DA">
        <w:tc>
          <w:tcPr>
            <w:tcW w:w="5305" w:type="dxa"/>
          </w:tcPr>
          <w:p w14:paraId="48A0CA12" w14:textId="54A787B4" w:rsidR="00F85903" w:rsidRDefault="00F85903" w:rsidP="00F85903">
            <w:pPr>
              <w:rPr>
                <w:sz w:val="24"/>
                <w:szCs w:val="24"/>
              </w:rPr>
            </w:pPr>
            <w:r>
              <w:t xml:space="preserve"> </w:t>
            </w:r>
            <w:r>
              <w:rPr>
                <w:sz w:val="23"/>
                <w:szCs w:val="23"/>
              </w:rPr>
              <w:t>It provides special bags that help in reducing plastic waste</w:t>
            </w:r>
          </w:p>
        </w:tc>
        <w:tc>
          <w:tcPr>
            <w:tcW w:w="4045" w:type="dxa"/>
          </w:tcPr>
          <w:p w14:paraId="5B74DDBE" w14:textId="533E552C" w:rsidR="00F85903" w:rsidRDefault="00F85903" w:rsidP="00F8590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ternal </w:t>
            </w:r>
          </w:p>
        </w:tc>
      </w:tr>
    </w:tbl>
    <w:p w14:paraId="16869F9A" w14:textId="32397E0F" w:rsidR="005678E4" w:rsidRDefault="005678E4">
      <w:pPr>
        <w:rPr>
          <w:sz w:val="28"/>
          <w:szCs w:val="28"/>
        </w:rPr>
      </w:pPr>
    </w:p>
    <w:p w14:paraId="62A5C1EA" w14:textId="0C0D1E41" w:rsidR="00D8580D" w:rsidRDefault="00D8580D">
      <w:pPr>
        <w:rPr>
          <w:sz w:val="28"/>
          <w:szCs w:val="28"/>
        </w:rPr>
      </w:pPr>
    </w:p>
    <w:p w14:paraId="6E4E5AD5" w14:textId="4EFF988F" w:rsidR="00D8580D" w:rsidRDefault="00D8580D">
      <w:pPr>
        <w:rPr>
          <w:sz w:val="28"/>
          <w:szCs w:val="28"/>
        </w:rPr>
      </w:pPr>
    </w:p>
    <w:p w14:paraId="3E8C9777" w14:textId="329B9130" w:rsidR="00D8580D" w:rsidRDefault="00D8580D">
      <w:pPr>
        <w:rPr>
          <w:sz w:val="28"/>
          <w:szCs w:val="28"/>
        </w:rPr>
      </w:pPr>
    </w:p>
    <w:p w14:paraId="151DB9EE" w14:textId="30728A9F" w:rsidR="00D8580D" w:rsidRDefault="00D8580D">
      <w:pPr>
        <w:rPr>
          <w:sz w:val="28"/>
          <w:szCs w:val="28"/>
        </w:rPr>
      </w:pPr>
    </w:p>
    <w:p w14:paraId="353CC137" w14:textId="76CD3172" w:rsidR="00D8580D" w:rsidRDefault="00D8580D">
      <w:pPr>
        <w:rPr>
          <w:sz w:val="28"/>
          <w:szCs w:val="28"/>
        </w:rPr>
      </w:pPr>
    </w:p>
    <w:p w14:paraId="38EED3C8" w14:textId="3D3F72C1" w:rsidR="00D8580D" w:rsidRDefault="00D8580D">
      <w:pPr>
        <w:rPr>
          <w:sz w:val="28"/>
          <w:szCs w:val="28"/>
        </w:rPr>
      </w:pPr>
    </w:p>
    <w:p w14:paraId="46221A73" w14:textId="255D7A6E" w:rsidR="00D8580D" w:rsidRDefault="00D8580D">
      <w:pPr>
        <w:rPr>
          <w:sz w:val="28"/>
          <w:szCs w:val="28"/>
        </w:rPr>
      </w:pPr>
    </w:p>
    <w:p w14:paraId="0E2EA0D6" w14:textId="77777777" w:rsidR="00D8580D" w:rsidRDefault="00D8580D">
      <w:pPr>
        <w:rPr>
          <w:sz w:val="28"/>
          <w:szCs w:val="28"/>
        </w:rPr>
      </w:pPr>
    </w:p>
    <w:p w14:paraId="19B765DF" w14:textId="10F3C91D" w:rsidR="005678E4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Formalize events with use cases</w:t>
      </w:r>
    </w:p>
    <w:p w14:paraId="4CBABEFF" w14:textId="7CEC8BFC" w:rsidR="005678E4" w:rsidRPr="00CF1965" w:rsidRDefault="00CF1965" w:rsidP="00CF1965">
      <w:pPr>
        <w:pStyle w:val="Caption"/>
        <w:ind w:left="720"/>
        <w:jc w:val="left"/>
      </w:pPr>
      <w:r>
        <w:t xml:space="preserve">                                                Table 2- Formalizing Events to </w:t>
      </w:r>
      <w:r w:rsidR="00F838A6">
        <w:t>use ca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7"/>
        <w:gridCol w:w="3174"/>
        <w:gridCol w:w="2219"/>
      </w:tblGrid>
      <w:tr w:rsidR="005678E4" w14:paraId="7A048A21" w14:textId="3BFC01E2" w:rsidTr="001B3EF9">
        <w:trPr>
          <w:trHeight w:val="728"/>
        </w:trPr>
        <w:tc>
          <w:tcPr>
            <w:tcW w:w="3957" w:type="dxa"/>
          </w:tcPr>
          <w:p w14:paraId="17DABEE6" w14:textId="7CABA6B5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nt</w:t>
            </w:r>
          </w:p>
        </w:tc>
        <w:tc>
          <w:tcPr>
            <w:tcW w:w="3174" w:type="dxa"/>
          </w:tcPr>
          <w:p w14:paraId="7FF99DC5" w14:textId="7777777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ype</w:t>
            </w:r>
          </w:p>
          <w:p w14:paraId="3DDA47E2" w14:textId="2F5437EB" w:rsidR="005678E4" w:rsidRDefault="005678E4" w:rsidP="005678E4">
            <w:pPr>
              <w:jc w:val="center"/>
              <w:rPr>
                <w:sz w:val="28"/>
                <w:szCs w:val="28"/>
              </w:rPr>
            </w:pPr>
            <w:r w:rsidRPr="003D32B3">
              <w:rPr>
                <w:color w:val="538135" w:themeColor="accent6" w:themeShade="BF"/>
                <w:sz w:val="28"/>
                <w:szCs w:val="28"/>
              </w:rPr>
              <w:t>(External/</w:t>
            </w:r>
            <w:r>
              <w:rPr>
                <w:color w:val="538135" w:themeColor="accent6" w:themeShade="BF"/>
                <w:sz w:val="28"/>
                <w:szCs w:val="28"/>
              </w:rPr>
              <w:t>State/</w:t>
            </w:r>
            <w:r w:rsidRPr="003D32B3">
              <w:rPr>
                <w:color w:val="538135" w:themeColor="accent6" w:themeShade="BF"/>
                <w:sz w:val="28"/>
                <w:szCs w:val="28"/>
              </w:rPr>
              <w:t>temporal)</w:t>
            </w:r>
          </w:p>
        </w:tc>
        <w:tc>
          <w:tcPr>
            <w:tcW w:w="2219" w:type="dxa"/>
          </w:tcPr>
          <w:p w14:paraId="4DE10FD8" w14:textId="5433557A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</w:t>
            </w:r>
          </w:p>
        </w:tc>
      </w:tr>
      <w:tr w:rsidR="00D824F0" w14:paraId="33D6E584" w14:textId="4E29BC04" w:rsidTr="001B3EF9">
        <w:tc>
          <w:tcPr>
            <w:tcW w:w="3957" w:type="dxa"/>
          </w:tcPr>
          <w:p w14:paraId="1B341CCF" w14:textId="5D0A73B5" w:rsidR="00D824F0" w:rsidRPr="00872D5A" w:rsidRDefault="004752F3" w:rsidP="00D824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rporation mangers</w:t>
            </w:r>
            <w:r w:rsidR="00F85903">
              <w:t xml:space="preserve"> </w:t>
            </w:r>
            <w:r w:rsidR="00D824F0">
              <w:t>set different offers throughout the year that vary with the occasion.</w:t>
            </w:r>
          </w:p>
        </w:tc>
        <w:tc>
          <w:tcPr>
            <w:tcW w:w="3174" w:type="dxa"/>
          </w:tcPr>
          <w:p w14:paraId="3941FEC0" w14:textId="233225A5" w:rsidR="00D824F0" w:rsidRPr="00872D5A" w:rsidRDefault="00D824F0" w:rsidP="00D824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mporal</w:t>
            </w:r>
          </w:p>
        </w:tc>
        <w:tc>
          <w:tcPr>
            <w:tcW w:w="2219" w:type="dxa"/>
          </w:tcPr>
          <w:p w14:paraId="321ECA88" w14:textId="70F777E5" w:rsidR="00D824F0" w:rsidRPr="00872D5A" w:rsidRDefault="00D824F0" w:rsidP="00D824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t offers</w:t>
            </w:r>
          </w:p>
        </w:tc>
      </w:tr>
      <w:tr w:rsidR="00D824F0" w14:paraId="08E65F5A" w14:textId="624C9E84" w:rsidTr="001B3EF9">
        <w:tc>
          <w:tcPr>
            <w:tcW w:w="3957" w:type="dxa"/>
          </w:tcPr>
          <w:p w14:paraId="562FC3A8" w14:textId="2C420DBB" w:rsidR="00D824F0" w:rsidRPr="00872D5A" w:rsidRDefault="00D824F0" w:rsidP="00D824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customer wants to check valid offers.</w:t>
            </w:r>
          </w:p>
        </w:tc>
        <w:tc>
          <w:tcPr>
            <w:tcW w:w="3174" w:type="dxa"/>
          </w:tcPr>
          <w:p w14:paraId="0171E18C" w14:textId="2D309CD4" w:rsidR="00D824F0" w:rsidRPr="00872D5A" w:rsidRDefault="00D824F0" w:rsidP="00D824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  <w:tc>
          <w:tcPr>
            <w:tcW w:w="2219" w:type="dxa"/>
          </w:tcPr>
          <w:p w14:paraId="306A295C" w14:textId="3BCB465C" w:rsidR="00D824F0" w:rsidRPr="00872D5A" w:rsidRDefault="00D824F0" w:rsidP="00D824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splay offers </w:t>
            </w:r>
          </w:p>
        </w:tc>
      </w:tr>
      <w:tr w:rsidR="00D824F0" w14:paraId="78719FFC" w14:textId="73C18E7A" w:rsidTr="001B3EF9">
        <w:tc>
          <w:tcPr>
            <w:tcW w:w="3957" w:type="dxa"/>
          </w:tcPr>
          <w:p w14:paraId="08E4A89C" w14:textId="3D1D5D6F" w:rsidR="00D824F0" w:rsidRPr="00872D5A" w:rsidRDefault="00D824F0" w:rsidP="00D824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c</w:t>
            </w:r>
            <w:r w:rsidRPr="00795500">
              <w:rPr>
                <w:sz w:val="24"/>
                <w:szCs w:val="24"/>
              </w:rPr>
              <w:t>ustomer want</w:t>
            </w:r>
            <w:r>
              <w:rPr>
                <w:sz w:val="24"/>
                <w:szCs w:val="24"/>
              </w:rPr>
              <w:t>s</w:t>
            </w:r>
            <w:r w:rsidRPr="00795500">
              <w:rPr>
                <w:sz w:val="24"/>
                <w:szCs w:val="24"/>
              </w:rPr>
              <w:t xml:space="preserve"> to return the product</w:t>
            </w:r>
          </w:p>
        </w:tc>
        <w:tc>
          <w:tcPr>
            <w:tcW w:w="3174" w:type="dxa"/>
          </w:tcPr>
          <w:p w14:paraId="47252E64" w14:textId="63BA5F99" w:rsidR="00D824F0" w:rsidRPr="00872D5A" w:rsidRDefault="00D824F0" w:rsidP="00D824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  <w:tc>
          <w:tcPr>
            <w:tcW w:w="2219" w:type="dxa"/>
          </w:tcPr>
          <w:p w14:paraId="6383D947" w14:textId="22F80D8D" w:rsidR="00D824F0" w:rsidRPr="00872D5A" w:rsidRDefault="00D824F0" w:rsidP="00D824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turn product </w:t>
            </w:r>
          </w:p>
        </w:tc>
      </w:tr>
      <w:tr w:rsidR="00D824F0" w14:paraId="43EC9AF7" w14:textId="77777777" w:rsidTr="001B3EF9">
        <w:tc>
          <w:tcPr>
            <w:tcW w:w="3957" w:type="dxa"/>
          </w:tcPr>
          <w:p w14:paraId="43D3F8B6" w14:textId="625B28C1" w:rsidR="00D824F0" w:rsidRPr="00795500" w:rsidRDefault="00D824F0" w:rsidP="00D824F0">
            <w:pPr>
              <w:rPr>
                <w:sz w:val="24"/>
                <w:szCs w:val="24"/>
              </w:rPr>
            </w:pPr>
            <w:r w:rsidRPr="00D824F0">
              <w:rPr>
                <w:sz w:val="24"/>
                <w:szCs w:val="24"/>
              </w:rPr>
              <w:t xml:space="preserve">The system </w:t>
            </w:r>
            <w:r w:rsidRPr="00D824F0">
              <w:rPr>
                <w:color w:val="000000" w:themeColor="text1"/>
                <w:sz w:val="24"/>
                <w:szCs w:val="24"/>
              </w:rPr>
              <w:t xml:space="preserve">will adjust services </w:t>
            </w:r>
            <w:r w:rsidRPr="00D824F0">
              <w:rPr>
                <w:sz w:val="24"/>
                <w:szCs w:val="24"/>
              </w:rPr>
              <w:t>automatically</w:t>
            </w:r>
          </w:p>
        </w:tc>
        <w:tc>
          <w:tcPr>
            <w:tcW w:w="3174" w:type="dxa"/>
          </w:tcPr>
          <w:p w14:paraId="35F927B3" w14:textId="5808AC1E" w:rsidR="00D824F0" w:rsidRDefault="00D824F0" w:rsidP="00D824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ernal </w:t>
            </w:r>
          </w:p>
        </w:tc>
        <w:tc>
          <w:tcPr>
            <w:tcW w:w="2219" w:type="dxa"/>
          </w:tcPr>
          <w:p w14:paraId="3274BFBE" w14:textId="67CC7827" w:rsidR="00D824F0" w:rsidRDefault="00D824F0" w:rsidP="00D824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djust services </w:t>
            </w:r>
          </w:p>
        </w:tc>
      </w:tr>
      <w:tr w:rsidR="00D824F0" w14:paraId="08FECC25" w14:textId="77777777" w:rsidTr="001B3EF9">
        <w:tc>
          <w:tcPr>
            <w:tcW w:w="3957" w:type="dxa"/>
          </w:tcPr>
          <w:p w14:paraId="6852ADA7" w14:textId="0EAFED89" w:rsidR="00D824F0" w:rsidRPr="00795500" w:rsidRDefault="00D824F0" w:rsidP="00D824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customer wants to search for a certain product</w:t>
            </w:r>
          </w:p>
        </w:tc>
        <w:tc>
          <w:tcPr>
            <w:tcW w:w="3174" w:type="dxa"/>
          </w:tcPr>
          <w:p w14:paraId="46DCCB31" w14:textId="7DA96665" w:rsidR="00D824F0" w:rsidRDefault="00D824F0" w:rsidP="00D824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ternal </w:t>
            </w:r>
          </w:p>
        </w:tc>
        <w:tc>
          <w:tcPr>
            <w:tcW w:w="2219" w:type="dxa"/>
          </w:tcPr>
          <w:p w14:paraId="1F6BE361" w14:textId="48581783" w:rsidR="00D824F0" w:rsidRDefault="00D824F0" w:rsidP="00D824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arch </w:t>
            </w:r>
          </w:p>
        </w:tc>
      </w:tr>
      <w:tr w:rsidR="00D824F0" w14:paraId="2C0AFED8" w14:textId="77777777" w:rsidTr="001B3EF9">
        <w:tc>
          <w:tcPr>
            <w:tcW w:w="3957" w:type="dxa"/>
          </w:tcPr>
          <w:p w14:paraId="015C1947" w14:textId="21CB4926" w:rsidR="00D824F0" w:rsidRDefault="00D824F0" w:rsidP="00D824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customer wants to buy a product </w:t>
            </w:r>
          </w:p>
        </w:tc>
        <w:tc>
          <w:tcPr>
            <w:tcW w:w="3174" w:type="dxa"/>
          </w:tcPr>
          <w:p w14:paraId="454269CC" w14:textId="18803EA3" w:rsidR="00D824F0" w:rsidRDefault="00D824F0" w:rsidP="00D824F0">
            <w:pPr>
              <w:rPr>
                <w:sz w:val="24"/>
                <w:szCs w:val="24"/>
              </w:rPr>
            </w:pPr>
            <w:r w:rsidRPr="00620EC3">
              <w:rPr>
                <w:sz w:val="24"/>
                <w:szCs w:val="24"/>
              </w:rPr>
              <w:t>External</w:t>
            </w:r>
          </w:p>
        </w:tc>
        <w:tc>
          <w:tcPr>
            <w:tcW w:w="2219" w:type="dxa"/>
          </w:tcPr>
          <w:p w14:paraId="1FE19482" w14:textId="5155B149" w:rsidR="00D824F0" w:rsidRDefault="007E7028" w:rsidP="00D824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ect</w:t>
            </w:r>
            <w:r w:rsidR="00D824F0">
              <w:rPr>
                <w:sz w:val="24"/>
                <w:szCs w:val="24"/>
              </w:rPr>
              <w:t xml:space="preserve"> product</w:t>
            </w:r>
          </w:p>
        </w:tc>
      </w:tr>
      <w:tr w:rsidR="00D824F0" w14:paraId="17DB33F9" w14:textId="77777777" w:rsidTr="001B3EF9">
        <w:tc>
          <w:tcPr>
            <w:tcW w:w="3957" w:type="dxa"/>
          </w:tcPr>
          <w:p w14:paraId="3B45F8C4" w14:textId="410ED4C7" w:rsidR="00D824F0" w:rsidRDefault="00D824F0" w:rsidP="00D824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customer wants to pay for the selected items</w:t>
            </w:r>
          </w:p>
        </w:tc>
        <w:tc>
          <w:tcPr>
            <w:tcW w:w="3174" w:type="dxa"/>
          </w:tcPr>
          <w:p w14:paraId="06653EEA" w14:textId="352084EA" w:rsidR="00D824F0" w:rsidRDefault="00D824F0" w:rsidP="00D824F0">
            <w:pPr>
              <w:rPr>
                <w:sz w:val="24"/>
                <w:szCs w:val="24"/>
              </w:rPr>
            </w:pPr>
            <w:r w:rsidRPr="00620EC3">
              <w:rPr>
                <w:sz w:val="24"/>
                <w:szCs w:val="24"/>
              </w:rPr>
              <w:t>External</w:t>
            </w:r>
          </w:p>
        </w:tc>
        <w:tc>
          <w:tcPr>
            <w:tcW w:w="2219" w:type="dxa"/>
          </w:tcPr>
          <w:p w14:paraId="752B43F6" w14:textId="04AD158B" w:rsidR="00D824F0" w:rsidRDefault="00D824F0" w:rsidP="00D824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y for </w:t>
            </w:r>
            <w:r w:rsidR="00584DEF">
              <w:rPr>
                <w:sz w:val="24"/>
                <w:szCs w:val="24"/>
              </w:rPr>
              <w:t>products</w:t>
            </w:r>
          </w:p>
        </w:tc>
      </w:tr>
      <w:tr w:rsidR="00D824F0" w14:paraId="41BBE44D" w14:textId="77777777" w:rsidTr="001B3EF9">
        <w:tc>
          <w:tcPr>
            <w:tcW w:w="3957" w:type="dxa"/>
          </w:tcPr>
          <w:p w14:paraId="25F68D25" w14:textId="40ED81C6" w:rsidR="00D824F0" w:rsidRDefault="00D824F0" w:rsidP="00D824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customer gains points</w:t>
            </w:r>
            <w:r w:rsidR="004F5EA5">
              <w:rPr>
                <w:sz w:val="24"/>
                <w:szCs w:val="24"/>
              </w:rPr>
              <w:t xml:space="preserve"> when using different payment methods, purchasing special bags </w:t>
            </w:r>
          </w:p>
        </w:tc>
        <w:tc>
          <w:tcPr>
            <w:tcW w:w="3174" w:type="dxa"/>
          </w:tcPr>
          <w:p w14:paraId="7E919848" w14:textId="4D2322DE" w:rsidR="00D824F0" w:rsidRDefault="00D824F0" w:rsidP="00D824F0">
            <w:pPr>
              <w:rPr>
                <w:sz w:val="24"/>
                <w:szCs w:val="24"/>
              </w:rPr>
            </w:pPr>
            <w:r w:rsidRPr="00620EC3">
              <w:rPr>
                <w:sz w:val="24"/>
                <w:szCs w:val="24"/>
              </w:rPr>
              <w:t>State</w:t>
            </w:r>
          </w:p>
        </w:tc>
        <w:tc>
          <w:tcPr>
            <w:tcW w:w="2219" w:type="dxa"/>
          </w:tcPr>
          <w:p w14:paraId="328C0C2D" w14:textId="0390A8F9" w:rsidR="00D824F0" w:rsidRDefault="00D824F0" w:rsidP="00D824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ain points</w:t>
            </w:r>
          </w:p>
        </w:tc>
      </w:tr>
      <w:tr w:rsidR="00D824F0" w14:paraId="1C2BCE15" w14:textId="77777777" w:rsidTr="001B3EF9">
        <w:tc>
          <w:tcPr>
            <w:tcW w:w="3957" w:type="dxa"/>
          </w:tcPr>
          <w:p w14:paraId="0AD39FAA" w14:textId="3FDAC4EE" w:rsidR="00D824F0" w:rsidRPr="00A07659" w:rsidRDefault="00D824F0" w:rsidP="00D824F0">
            <w:pPr>
              <w:rPr>
                <w:color w:val="ED7D31" w:themeColor="accent2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points are affected by special offers announced for a limited time </w:t>
            </w:r>
          </w:p>
        </w:tc>
        <w:tc>
          <w:tcPr>
            <w:tcW w:w="3174" w:type="dxa"/>
          </w:tcPr>
          <w:p w14:paraId="73A0F447" w14:textId="34CFE4E2" w:rsidR="00D824F0" w:rsidRPr="00A07659" w:rsidRDefault="00D824F0" w:rsidP="00D824F0">
            <w:pPr>
              <w:rPr>
                <w:color w:val="ED7D31" w:themeColor="accent2"/>
                <w:sz w:val="24"/>
                <w:szCs w:val="24"/>
              </w:rPr>
            </w:pPr>
            <w:r w:rsidRPr="00030C21">
              <w:rPr>
                <w:sz w:val="24"/>
                <w:szCs w:val="24"/>
              </w:rPr>
              <w:t>temporal</w:t>
            </w:r>
          </w:p>
        </w:tc>
        <w:tc>
          <w:tcPr>
            <w:tcW w:w="2219" w:type="dxa"/>
          </w:tcPr>
          <w:p w14:paraId="40BCAD48" w14:textId="32749806" w:rsidR="00D824F0" w:rsidRPr="00030C21" w:rsidRDefault="00F85903" w:rsidP="00D824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t points</w:t>
            </w:r>
          </w:p>
          <w:p w14:paraId="00C8387D" w14:textId="4BCE3464" w:rsidR="00030C21" w:rsidRPr="00A07659" w:rsidRDefault="00030C21" w:rsidP="00D824F0">
            <w:pPr>
              <w:rPr>
                <w:color w:val="ED7D31" w:themeColor="accent2"/>
                <w:sz w:val="24"/>
                <w:szCs w:val="24"/>
              </w:rPr>
            </w:pPr>
          </w:p>
        </w:tc>
      </w:tr>
      <w:tr w:rsidR="004F5EA5" w14:paraId="49D53911" w14:textId="77777777" w:rsidTr="001B3EF9">
        <w:tc>
          <w:tcPr>
            <w:tcW w:w="3957" w:type="dxa"/>
          </w:tcPr>
          <w:p w14:paraId="44077E05" w14:textId="663B805D" w:rsidR="004F5EA5" w:rsidRDefault="004F5EA5" w:rsidP="004F5EA5">
            <w:pPr>
              <w:rPr>
                <w:sz w:val="24"/>
                <w:szCs w:val="24"/>
              </w:rPr>
            </w:pPr>
            <w:r>
              <w:t xml:space="preserve"> </w:t>
            </w:r>
            <w:r>
              <w:rPr>
                <w:sz w:val="23"/>
                <w:szCs w:val="23"/>
              </w:rPr>
              <w:t>It provides special bags that help in reducing plastic waste</w:t>
            </w:r>
          </w:p>
        </w:tc>
        <w:tc>
          <w:tcPr>
            <w:tcW w:w="3174" w:type="dxa"/>
          </w:tcPr>
          <w:p w14:paraId="6E7A66FF" w14:textId="4803609F" w:rsidR="004F5EA5" w:rsidRPr="00030C21" w:rsidRDefault="004F5EA5" w:rsidP="00D824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ternal </w:t>
            </w:r>
          </w:p>
        </w:tc>
        <w:tc>
          <w:tcPr>
            <w:tcW w:w="2219" w:type="dxa"/>
          </w:tcPr>
          <w:p w14:paraId="68CE3507" w14:textId="38C66AEB" w:rsidR="004F5EA5" w:rsidRDefault="004F5EA5" w:rsidP="00D824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special bags</w:t>
            </w:r>
          </w:p>
        </w:tc>
      </w:tr>
    </w:tbl>
    <w:p w14:paraId="5344B622" w14:textId="0E0C0614" w:rsidR="009055DA" w:rsidRDefault="009055DA">
      <w:pPr>
        <w:rPr>
          <w:sz w:val="28"/>
          <w:szCs w:val="28"/>
        </w:rPr>
      </w:pPr>
    </w:p>
    <w:p w14:paraId="5B5879EE" w14:textId="2DDCE12C" w:rsidR="009055DA" w:rsidRDefault="009055DA">
      <w:pPr>
        <w:rPr>
          <w:sz w:val="28"/>
          <w:szCs w:val="28"/>
        </w:rPr>
      </w:pPr>
    </w:p>
    <w:p w14:paraId="0DB72E01" w14:textId="476C87BF" w:rsidR="00D8580D" w:rsidRDefault="00D8580D">
      <w:pPr>
        <w:rPr>
          <w:sz w:val="28"/>
          <w:szCs w:val="28"/>
        </w:rPr>
      </w:pPr>
    </w:p>
    <w:p w14:paraId="708A3CC6" w14:textId="77777777" w:rsidR="00D8580D" w:rsidRDefault="00D8580D">
      <w:pPr>
        <w:rPr>
          <w:sz w:val="28"/>
          <w:szCs w:val="28"/>
        </w:rPr>
      </w:pPr>
    </w:p>
    <w:p w14:paraId="73771175" w14:textId="37001F06" w:rsidR="005678E4" w:rsidRPr="00F838A6" w:rsidRDefault="005678E4" w:rsidP="00F838A6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Use case Descriptions:</w:t>
      </w:r>
    </w:p>
    <w:p w14:paraId="1A41B900" w14:textId="08491789" w:rsidR="007E33BB" w:rsidRDefault="007E33BB" w:rsidP="00CF1965">
      <w:pPr>
        <w:pStyle w:val="Caption"/>
      </w:pPr>
      <w:r>
        <w:t xml:space="preserve">Table </w:t>
      </w:r>
      <w:r w:rsidR="00CF1965">
        <w:t xml:space="preserve">3 </w:t>
      </w:r>
      <w:r>
        <w:t>- Use cases d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853"/>
        <w:gridCol w:w="3383"/>
      </w:tblGrid>
      <w:tr w:rsidR="005678E4" w14:paraId="29482887" w14:textId="77777777" w:rsidTr="005678E4">
        <w:tc>
          <w:tcPr>
            <w:tcW w:w="3114" w:type="dxa"/>
          </w:tcPr>
          <w:p w14:paraId="4509C061" w14:textId="7777777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 name</w:t>
            </w:r>
          </w:p>
        </w:tc>
        <w:tc>
          <w:tcPr>
            <w:tcW w:w="2853" w:type="dxa"/>
          </w:tcPr>
          <w:p w14:paraId="77FE2D61" w14:textId="711C0E50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or</w:t>
            </w:r>
          </w:p>
        </w:tc>
        <w:tc>
          <w:tcPr>
            <w:tcW w:w="3383" w:type="dxa"/>
          </w:tcPr>
          <w:p w14:paraId="22261033" w14:textId="5FA5D58B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cription</w:t>
            </w:r>
          </w:p>
        </w:tc>
      </w:tr>
      <w:tr w:rsidR="005678E4" w14:paraId="1FBFFD0B" w14:textId="77777777" w:rsidTr="005678E4">
        <w:tc>
          <w:tcPr>
            <w:tcW w:w="3114" w:type="dxa"/>
          </w:tcPr>
          <w:p w14:paraId="50479F21" w14:textId="79E93858" w:rsidR="005678E4" w:rsidRPr="00872D5A" w:rsidRDefault="009055DA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t offer</w:t>
            </w:r>
            <w:r w:rsidR="004F5EA5">
              <w:rPr>
                <w:sz w:val="24"/>
                <w:szCs w:val="24"/>
              </w:rPr>
              <w:t>s</w:t>
            </w:r>
          </w:p>
        </w:tc>
        <w:tc>
          <w:tcPr>
            <w:tcW w:w="2853" w:type="dxa"/>
          </w:tcPr>
          <w:p w14:paraId="7916F3A0" w14:textId="7AC5815A" w:rsidR="005678E4" w:rsidRPr="00447EF9" w:rsidRDefault="004752F3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rporation mangers</w:t>
            </w:r>
          </w:p>
        </w:tc>
        <w:tc>
          <w:tcPr>
            <w:tcW w:w="3383" w:type="dxa"/>
          </w:tcPr>
          <w:p w14:paraId="66B097E4" w14:textId="5349C38C" w:rsidR="005678E4" w:rsidRPr="00872D5A" w:rsidRDefault="00395044" w:rsidP="00A072BC">
            <w:pPr>
              <w:rPr>
                <w:sz w:val="24"/>
                <w:szCs w:val="24"/>
              </w:rPr>
            </w:pPr>
            <w:r w:rsidRPr="00395044">
              <w:rPr>
                <w:sz w:val="24"/>
                <w:szCs w:val="24"/>
              </w:rPr>
              <w:t xml:space="preserve">The </w:t>
            </w:r>
            <w:r w:rsidR="004752F3">
              <w:rPr>
                <w:sz w:val="24"/>
                <w:szCs w:val="24"/>
              </w:rPr>
              <w:t>Corporation mangers</w:t>
            </w:r>
            <w:r w:rsidR="00F85903" w:rsidRPr="00395044">
              <w:rPr>
                <w:sz w:val="24"/>
                <w:szCs w:val="24"/>
              </w:rPr>
              <w:t xml:space="preserve"> </w:t>
            </w:r>
            <w:r w:rsidRPr="00395044">
              <w:rPr>
                <w:sz w:val="24"/>
                <w:szCs w:val="24"/>
              </w:rPr>
              <w:t>checks the occasion, country, and payment method to set different offers.</w:t>
            </w:r>
          </w:p>
        </w:tc>
      </w:tr>
      <w:tr w:rsidR="005678E4" w14:paraId="4676016D" w14:textId="77777777" w:rsidTr="005678E4">
        <w:tc>
          <w:tcPr>
            <w:tcW w:w="3114" w:type="dxa"/>
          </w:tcPr>
          <w:p w14:paraId="235B4219" w14:textId="213A379B" w:rsidR="005678E4" w:rsidRPr="00872D5A" w:rsidRDefault="00447EF9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splay</w:t>
            </w:r>
            <w:r w:rsidR="009055DA">
              <w:rPr>
                <w:sz w:val="24"/>
                <w:szCs w:val="24"/>
              </w:rPr>
              <w:t xml:space="preserve"> offers </w:t>
            </w:r>
          </w:p>
        </w:tc>
        <w:tc>
          <w:tcPr>
            <w:tcW w:w="2853" w:type="dxa"/>
          </w:tcPr>
          <w:p w14:paraId="44E512B6" w14:textId="15A74535" w:rsidR="005678E4" w:rsidRPr="00872D5A" w:rsidRDefault="009055DA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stomer </w:t>
            </w:r>
          </w:p>
        </w:tc>
        <w:tc>
          <w:tcPr>
            <w:tcW w:w="3383" w:type="dxa"/>
          </w:tcPr>
          <w:p w14:paraId="7F038E46" w14:textId="08A2E7C6" w:rsidR="005678E4" w:rsidRPr="00872D5A" w:rsidRDefault="00795500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Pr="00795500">
              <w:rPr>
                <w:sz w:val="24"/>
                <w:szCs w:val="24"/>
              </w:rPr>
              <w:t xml:space="preserve">ustomer visits </w:t>
            </w:r>
            <w:r w:rsidR="006837D8" w:rsidRPr="00447EF9">
              <w:rPr>
                <w:sz w:val="24"/>
                <w:szCs w:val="24"/>
              </w:rPr>
              <w:t>the store or mobile app or the website</w:t>
            </w:r>
            <w:r>
              <w:rPr>
                <w:sz w:val="24"/>
                <w:szCs w:val="24"/>
              </w:rPr>
              <w:t>,</w:t>
            </w:r>
            <w:r w:rsidRPr="00795500">
              <w:rPr>
                <w:sz w:val="24"/>
                <w:szCs w:val="24"/>
              </w:rPr>
              <w:t xml:space="preserve"> and the system</w:t>
            </w:r>
            <w:r>
              <w:rPr>
                <w:sz w:val="24"/>
                <w:szCs w:val="24"/>
              </w:rPr>
              <w:t xml:space="preserve"> retrieves and displays </w:t>
            </w:r>
            <w:r w:rsidRPr="00795500">
              <w:rPr>
                <w:sz w:val="24"/>
                <w:szCs w:val="24"/>
              </w:rPr>
              <w:t>offers</w:t>
            </w:r>
            <w:r w:rsidR="00447EF9">
              <w:rPr>
                <w:sz w:val="24"/>
                <w:szCs w:val="24"/>
              </w:rPr>
              <w:t>.</w:t>
            </w:r>
          </w:p>
        </w:tc>
      </w:tr>
      <w:tr w:rsidR="00795500" w14:paraId="1AE80C7F" w14:textId="77777777" w:rsidTr="005678E4">
        <w:tc>
          <w:tcPr>
            <w:tcW w:w="3114" w:type="dxa"/>
          </w:tcPr>
          <w:p w14:paraId="38217EF3" w14:textId="45B8977C" w:rsidR="00795500" w:rsidRPr="00FB4E93" w:rsidRDefault="00795500" w:rsidP="00795500">
            <w:pPr>
              <w:rPr>
                <w:sz w:val="24"/>
                <w:szCs w:val="24"/>
              </w:rPr>
            </w:pPr>
            <w:r w:rsidRPr="00FB4E93">
              <w:rPr>
                <w:sz w:val="24"/>
                <w:szCs w:val="24"/>
              </w:rPr>
              <w:t xml:space="preserve">Return product </w:t>
            </w:r>
          </w:p>
        </w:tc>
        <w:tc>
          <w:tcPr>
            <w:tcW w:w="2853" w:type="dxa"/>
          </w:tcPr>
          <w:p w14:paraId="137B0283" w14:textId="712EC3CE" w:rsidR="00795500" w:rsidRPr="00872D5A" w:rsidRDefault="00795500" w:rsidP="007955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stomer </w:t>
            </w:r>
          </w:p>
        </w:tc>
        <w:tc>
          <w:tcPr>
            <w:tcW w:w="3383" w:type="dxa"/>
          </w:tcPr>
          <w:p w14:paraId="78100DA3" w14:textId="6CA2532B" w:rsidR="00795500" w:rsidRPr="00872D5A" w:rsidRDefault="001B3EF9" w:rsidP="00795500">
            <w:pPr>
              <w:rPr>
                <w:sz w:val="24"/>
                <w:szCs w:val="24"/>
              </w:rPr>
            </w:pPr>
            <w:r w:rsidRPr="001B3EF9">
              <w:rPr>
                <w:sz w:val="24"/>
                <w:szCs w:val="24"/>
              </w:rPr>
              <w:t xml:space="preserve">Customer </w:t>
            </w:r>
            <w:r w:rsidR="006837D8">
              <w:rPr>
                <w:sz w:val="24"/>
                <w:szCs w:val="24"/>
              </w:rPr>
              <w:t>makes a request</w:t>
            </w:r>
            <w:r w:rsidRPr="001B3EF9">
              <w:rPr>
                <w:sz w:val="24"/>
                <w:szCs w:val="24"/>
              </w:rPr>
              <w:t xml:space="preserve"> to return </w:t>
            </w:r>
            <w:r w:rsidR="006837D8">
              <w:rPr>
                <w:sz w:val="24"/>
                <w:szCs w:val="24"/>
              </w:rPr>
              <w:t>a</w:t>
            </w:r>
            <w:r w:rsidRPr="001B3EF9">
              <w:rPr>
                <w:sz w:val="24"/>
                <w:szCs w:val="24"/>
              </w:rPr>
              <w:t xml:space="preserve"> product, and the system will check the product to decide if this product </w:t>
            </w:r>
            <w:r w:rsidR="006837D8">
              <w:rPr>
                <w:sz w:val="24"/>
                <w:szCs w:val="24"/>
              </w:rPr>
              <w:t>can</w:t>
            </w:r>
            <w:r w:rsidRPr="001B3EF9">
              <w:rPr>
                <w:sz w:val="24"/>
                <w:szCs w:val="24"/>
              </w:rPr>
              <w:t xml:space="preserve"> be returned or not</w:t>
            </w:r>
            <w:r w:rsidR="00447EF9">
              <w:rPr>
                <w:sz w:val="24"/>
                <w:szCs w:val="24"/>
              </w:rPr>
              <w:t>.</w:t>
            </w:r>
          </w:p>
        </w:tc>
      </w:tr>
      <w:tr w:rsidR="001B3EF9" w14:paraId="128E9746" w14:textId="77777777" w:rsidTr="005678E4">
        <w:tc>
          <w:tcPr>
            <w:tcW w:w="3114" w:type="dxa"/>
          </w:tcPr>
          <w:p w14:paraId="5364E16F" w14:textId="2FD827FB" w:rsidR="001B3EF9" w:rsidRPr="00FB4E93" w:rsidRDefault="001B3EF9" w:rsidP="001B3EF9">
            <w:pPr>
              <w:rPr>
                <w:sz w:val="24"/>
                <w:szCs w:val="24"/>
              </w:rPr>
            </w:pPr>
            <w:r w:rsidRPr="00FB4E93">
              <w:rPr>
                <w:sz w:val="24"/>
                <w:szCs w:val="24"/>
              </w:rPr>
              <w:t xml:space="preserve">Adjust services </w:t>
            </w:r>
          </w:p>
        </w:tc>
        <w:tc>
          <w:tcPr>
            <w:tcW w:w="2853" w:type="dxa"/>
          </w:tcPr>
          <w:p w14:paraId="60293364" w14:textId="4B6BDA2E" w:rsidR="001B3EF9" w:rsidRDefault="00FB4E93" w:rsidP="001B3EF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base systems</w:t>
            </w:r>
          </w:p>
        </w:tc>
        <w:tc>
          <w:tcPr>
            <w:tcW w:w="3383" w:type="dxa"/>
          </w:tcPr>
          <w:p w14:paraId="27A57BE4" w14:textId="5E8C5299" w:rsidR="001B3EF9" w:rsidRPr="001B3EF9" w:rsidRDefault="00FB7D6F" w:rsidP="001B3EF9">
            <w:pPr>
              <w:rPr>
                <w:sz w:val="24"/>
                <w:szCs w:val="24"/>
              </w:rPr>
            </w:pPr>
            <w:r w:rsidRPr="00FB4E93">
              <w:rPr>
                <w:sz w:val="24"/>
                <w:szCs w:val="24"/>
              </w:rPr>
              <w:t xml:space="preserve">Depending on customers preferences </w:t>
            </w:r>
            <w:r w:rsidR="00FB4E93" w:rsidRPr="00FB4E93">
              <w:rPr>
                <w:sz w:val="24"/>
                <w:szCs w:val="24"/>
              </w:rPr>
              <w:t>the</w:t>
            </w:r>
            <w:r w:rsidR="002A03E0" w:rsidRPr="00FB4E93">
              <w:rPr>
                <w:sz w:val="24"/>
                <w:szCs w:val="24"/>
              </w:rPr>
              <w:t xml:space="preserve"> mega store needs to enhance services automatically to each country and customer, the system will check to search and purchase history.</w:t>
            </w:r>
          </w:p>
        </w:tc>
      </w:tr>
      <w:tr w:rsidR="001B3EF9" w14:paraId="75E5DBD3" w14:textId="77777777" w:rsidTr="005678E4">
        <w:tc>
          <w:tcPr>
            <w:tcW w:w="3114" w:type="dxa"/>
          </w:tcPr>
          <w:p w14:paraId="33E00875" w14:textId="792892AB" w:rsidR="001B3EF9" w:rsidRDefault="002A03E0" w:rsidP="001B3EF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arch </w:t>
            </w:r>
          </w:p>
        </w:tc>
        <w:tc>
          <w:tcPr>
            <w:tcW w:w="2853" w:type="dxa"/>
          </w:tcPr>
          <w:p w14:paraId="34B14912" w14:textId="2A1294FA" w:rsidR="001B3EF9" w:rsidRDefault="002A03E0" w:rsidP="001B3EF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104D05D8" w14:textId="1967DF63" w:rsidR="001B3EF9" w:rsidRPr="001B3EF9" w:rsidRDefault="002A03E0" w:rsidP="001B3EF9">
            <w:pPr>
              <w:rPr>
                <w:sz w:val="24"/>
                <w:szCs w:val="24"/>
              </w:rPr>
            </w:pPr>
            <w:r w:rsidRPr="002A03E0">
              <w:rPr>
                <w:sz w:val="24"/>
                <w:szCs w:val="24"/>
              </w:rPr>
              <w:t xml:space="preserve">The customer visits the </w:t>
            </w:r>
            <w:r w:rsidR="008A6162" w:rsidRPr="00447EF9">
              <w:rPr>
                <w:sz w:val="24"/>
                <w:szCs w:val="24"/>
              </w:rPr>
              <w:t>store or mobile app or the website</w:t>
            </w:r>
            <w:r w:rsidRPr="002A03E0">
              <w:rPr>
                <w:sz w:val="24"/>
                <w:szCs w:val="24"/>
              </w:rPr>
              <w:t xml:space="preserve"> to search for the product, and the system retrieves this product and displays it.</w:t>
            </w:r>
          </w:p>
        </w:tc>
      </w:tr>
      <w:tr w:rsidR="00D8580D" w14:paraId="6C2E3928" w14:textId="77777777" w:rsidTr="005678E4">
        <w:tc>
          <w:tcPr>
            <w:tcW w:w="3114" w:type="dxa"/>
          </w:tcPr>
          <w:p w14:paraId="3E504275" w14:textId="7560F9A5" w:rsidR="00D8580D" w:rsidRDefault="007E7028" w:rsidP="00D85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ect</w:t>
            </w:r>
            <w:r w:rsidR="00D8580D" w:rsidRPr="00D8580D">
              <w:rPr>
                <w:sz w:val="24"/>
                <w:szCs w:val="24"/>
              </w:rPr>
              <w:t xml:space="preserve"> product</w:t>
            </w:r>
          </w:p>
        </w:tc>
        <w:tc>
          <w:tcPr>
            <w:tcW w:w="2853" w:type="dxa"/>
          </w:tcPr>
          <w:p w14:paraId="28125FA4" w14:textId="30D8D4D7" w:rsidR="00D8580D" w:rsidRDefault="00D8580D" w:rsidP="00D8580D">
            <w:pPr>
              <w:rPr>
                <w:sz w:val="24"/>
                <w:szCs w:val="24"/>
              </w:rPr>
            </w:pPr>
            <w:r w:rsidRPr="00D8580D"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63EBE7F3" w14:textId="706048FF" w:rsidR="00D8580D" w:rsidRPr="002A03E0" w:rsidRDefault="00D8580D" w:rsidP="00D8580D">
            <w:pPr>
              <w:rPr>
                <w:sz w:val="24"/>
                <w:szCs w:val="24"/>
              </w:rPr>
            </w:pPr>
            <w:r w:rsidRPr="00D8580D">
              <w:rPr>
                <w:sz w:val="24"/>
                <w:szCs w:val="24"/>
              </w:rPr>
              <w:t>The customer chooses the products</w:t>
            </w:r>
            <w:r w:rsidR="00E24277">
              <w:rPr>
                <w:sz w:val="24"/>
                <w:szCs w:val="24"/>
              </w:rPr>
              <w:t xml:space="preserve"> he wants</w:t>
            </w:r>
            <w:r w:rsidRPr="00D8580D">
              <w:rPr>
                <w:sz w:val="24"/>
                <w:szCs w:val="24"/>
              </w:rPr>
              <w:t xml:space="preserve"> to buy</w:t>
            </w:r>
          </w:p>
        </w:tc>
      </w:tr>
      <w:tr w:rsidR="00D8580D" w14:paraId="0FBF3A75" w14:textId="77777777" w:rsidTr="005678E4">
        <w:tc>
          <w:tcPr>
            <w:tcW w:w="3114" w:type="dxa"/>
          </w:tcPr>
          <w:p w14:paraId="41EE93A3" w14:textId="5D5500AE" w:rsidR="00D8580D" w:rsidRPr="00524FC9" w:rsidRDefault="00D8580D" w:rsidP="00D8580D">
            <w:pPr>
              <w:rPr>
                <w:sz w:val="24"/>
                <w:szCs w:val="24"/>
              </w:rPr>
            </w:pPr>
            <w:r w:rsidRPr="00524FC9">
              <w:rPr>
                <w:sz w:val="24"/>
                <w:szCs w:val="24"/>
              </w:rPr>
              <w:t>Pay</w:t>
            </w:r>
            <w:r w:rsidR="00524FC9">
              <w:rPr>
                <w:sz w:val="24"/>
                <w:szCs w:val="24"/>
              </w:rPr>
              <w:t xml:space="preserve"> for </w:t>
            </w:r>
            <w:r w:rsidR="00584DEF">
              <w:rPr>
                <w:sz w:val="24"/>
                <w:szCs w:val="24"/>
              </w:rPr>
              <w:t>products</w:t>
            </w:r>
          </w:p>
        </w:tc>
        <w:tc>
          <w:tcPr>
            <w:tcW w:w="2853" w:type="dxa"/>
          </w:tcPr>
          <w:p w14:paraId="78A2A150" w14:textId="1B57A3A7" w:rsidR="00D8580D" w:rsidRDefault="00D8580D" w:rsidP="00D8580D">
            <w:pPr>
              <w:rPr>
                <w:sz w:val="24"/>
                <w:szCs w:val="24"/>
              </w:rPr>
            </w:pPr>
            <w:r w:rsidRPr="00D8580D"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121376BF" w14:textId="3F2518CC" w:rsidR="00D8580D" w:rsidRPr="002A03E0" w:rsidRDefault="00D8580D" w:rsidP="00D8580D">
            <w:pPr>
              <w:rPr>
                <w:sz w:val="24"/>
                <w:szCs w:val="24"/>
              </w:rPr>
            </w:pPr>
            <w:r w:rsidRPr="00D8580D">
              <w:rPr>
                <w:sz w:val="24"/>
                <w:szCs w:val="24"/>
              </w:rPr>
              <w:t>The customer pays</w:t>
            </w:r>
            <w:r w:rsidR="008A6162">
              <w:rPr>
                <w:sz w:val="24"/>
                <w:szCs w:val="24"/>
              </w:rPr>
              <w:t xml:space="preserve"> by different methods</w:t>
            </w:r>
            <w:r w:rsidRPr="00D8580D">
              <w:rPr>
                <w:sz w:val="24"/>
                <w:szCs w:val="24"/>
              </w:rPr>
              <w:t xml:space="preserve"> for the purchases </w:t>
            </w:r>
            <w:r w:rsidRPr="00D8580D">
              <w:rPr>
                <w:sz w:val="24"/>
                <w:szCs w:val="24"/>
              </w:rPr>
              <w:lastRenderedPageBreak/>
              <w:t>he/she chooses</w:t>
            </w:r>
            <w:r w:rsidR="008A6162">
              <w:rPr>
                <w:sz w:val="24"/>
                <w:szCs w:val="24"/>
              </w:rPr>
              <w:t xml:space="preserve"> such as: cash, visa, different packages and by points. </w:t>
            </w:r>
          </w:p>
        </w:tc>
      </w:tr>
      <w:tr w:rsidR="00D8580D" w14:paraId="000F9870" w14:textId="77777777" w:rsidTr="005678E4">
        <w:tc>
          <w:tcPr>
            <w:tcW w:w="3114" w:type="dxa"/>
          </w:tcPr>
          <w:p w14:paraId="59E3618B" w14:textId="77777777" w:rsidR="00D8580D" w:rsidRPr="004752F3" w:rsidRDefault="00E11C6A" w:rsidP="00D8580D">
            <w:pPr>
              <w:rPr>
                <w:sz w:val="24"/>
                <w:szCs w:val="24"/>
              </w:rPr>
            </w:pPr>
            <w:r w:rsidRPr="004752F3">
              <w:rPr>
                <w:sz w:val="24"/>
                <w:szCs w:val="24"/>
              </w:rPr>
              <w:lastRenderedPageBreak/>
              <w:t xml:space="preserve">Set </w:t>
            </w:r>
            <w:r w:rsidR="00D8580D" w:rsidRPr="004752F3">
              <w:rPr>
                <w:sz w:val="24"/>
                <w:szCs w:val="24"/>
              </w:rPr>
              <w:t>points</w:t>
            </w:r>
          </w:p>
          <w:p w14:paraId="7A9FCD5A" w14:textId="6B67E1CF" w:rsidR="004F5EA5" w:rsidRPr="004752F3" w:rsidRDefault="004F5EA5" w:rsidP="00D8580D">
            <w:pPr>
              <w:rPr>
                <w:sz w:val="24"/>
                <w:szCs w:val="24"/>
              </w:rPr>
            </w:pPr>
          </w:p>
        </w:tc>
        <w:tc>
          <w:tcPr>
            <w:tcW w:w="2853" w:type="dxa"/>
          </w:tcPr>
          <w:p w14:paraId="5F95F1A0" w14:textId="36D0FD4E" w:rsidR="00D8580D" w:rsidRPr="004752F3" w:rsidRDefault="004752F3" w:rsidP="00D8580D">
            <w:pPr>
              <w:rPr>
                <w:sz w:val="24"/>
                <w:szCs w:val="24"/>
              </w:rPr>
            </w:pPr>
            <w:r w:rsidRPr="004752F3">
              <w:rPr>
                <w:sz w:val="24"/>
                <w:szCs w:val="24"/>
              </w:rPr>
              <w:t xml:space="preserve">Corporation managers </w:t>
            </w:r>
          </w:p>
        </w:tc>
        <w:tc>
          <w:tcPr>
            <w:tcW w:w="3383" w:type="dxa"/>
          </w:tcPr>
          <w:p w14:paraId="166371C0" w14:textId="42EDCFDC" w:rsidR="00D8580D" w:rsidRPr="002A03E0" w:rsidRDefault="00D8580D" w:rsidP="00D8580D">
            <w:pPr>
              <w:rPr>
                <w:sz w:val="24"/>
                <w:szCs w:val="24"/>
              </w:rPr>
            </w:pPr>
            <w:r w:rsidRPr="00D8580D">
              <w:rPr>
                <w:sz w:val="24"/>
                <w:szCs w:val="24"/>
              </w:rPr>
              <w:t xml:space="preserve">The system gives points to the customer after the purchase is made </w:t>
            </w:r>
            <w:r w:rsidR="00E11C6A">
              <w:rPr>
                <w:sz w:val="24"/>
                <w:szCs w:val="24"/>
              </w:rPr>
              <w:t>or buying</w:t>
            </w:r>
            <w:r w:rsidR="004F5EA5">
              <w:rPr>
                <w:sz w:val="24"/>
                <w:szCs w:val="24"/>
              </w:rPr>
              <w:t xml:space="preserve"> </w:t>
            </w:r>
            <w:r w:rsidRPr="00D8580D">
              <w:rPr>
                <w:sz w:val="24"/>
                <w:szCs w:val="24"/>
              </w:rPr>
              <w:t>special bags from the corporation</w:t>
            </w:r>
            <w:r w:rsidR="004F5EA5">
              <w:rPr>
                <w:sz w:val="24"/>
                <w:szCs w:val="24"/>
              </w:rPr>
              <w:t xml:space="preserve"> and using different payment methods</w:t>
            </w:r>
            <w:r w:rsidRPr="00D8580D">
              <w:rPr>
                <w:sz w:val="24"/>
                <w:szCs w:val="24"/>
              </w:rPr>
              <w:t>.</w:t>
            </w:r>
          </w:p>
        </w:tc>
      </w:tr>
      <w:tr w:rsidR="00D8580D" w14:paraId="4B9A8FEB" w14:textId="77777777" w:rsidTr="008D1B1F">
        <w:trPr>
          <w:trHeight w:val="1160"/>
        </w:trPr>
        <w:tc>
          <w:tcPr>
            <w:tcW w:w="3114" w:type="dxa"/>
          </w:tcPr>
          <w:p w14:paraId="0DD67352" w14:textId="3690E4E4" w:rsidR="00D8580D" w:rsidRPr="004F5EA5" w:rsidRDefault="00D8580D" w:rsidP="00D8580D">
            <w:pPr>
              <w:rPr>
                <w:sz w:val="24"/>
                <w:szCs w:val="24"/>
              </w:rPr>
            </w:pPr>
            <w:r w:rsidRPr="004F5EA5">
              <w:rPr>
                <w:sz w:val="24"/>
                <w:szCs w:val="24"/>
              </w:rPr>
              <w:t>Provides special bags</w:t>
            </w:r>
          </w:p>
        </w:tc>
        <w:tc>
          <w:tcPr>
            <w:tcW w:w="2853" w:type="dxa"/>
          </w:tcPr>
          <w:p w14:paraId="7712CB74" w14:textId="2B76C3C5" w:rsidR="00D8580D" w:rsidRPr="004F5EA5" w:rsidRDefault="004752F3" w:rsidP="00D85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rporation mangers</w:t>
            </w:r>
          </w:p>
        </w:tc>
        <w:tc>
          <w:tcPr>
            <w:tcW w:w="3383" w:type="dxa"/>
          </w:tcPr>
          <w:p w14:paraId="271429F6" w14:textId="66E7A098" w:rsidR="00D8580D" w:rsidRPr="00D8580D" w:rsidRDefault="00D8580D" w:rsidP="00D8580D">
            <w:pPr>
              <w:rPr>
                <w:sz w:val="24"/>
                <w:szCs w:val="24"/>
              </w:rPr>
            </w:pPr>
            <w:r w:rsidRPr="00D8580D">
              <w:rPr>
                <w:sz w:val="24"/>
                <w:szCs w:val="24"/>
              </w:rPr>
              <w:t xml:space="preserve">The </w:t>
            </w:r>
            <w:r w:rsidR="004752F3">
              <w:rPr>
                <w:sz w:val="24"/>
                <w:szCs w:val="24"/>
              </w:rPr>
              <w:t>corporation mangers</w:t>
            </w:r>
            <w:r w:rsidRPr="00D8580D">
              <w:rPr>
                <w:sz w:val="24"/>
                <w:szCs w:val="24"/>
              </w:rPr>
              <w:t xml:space="preserve"> provide special bags to customers so that they can gain points.</w:t>
            </w:r>
          </w:p>
        </w:tc>
      </w:tr>
      <w:tr w:rsidR="00D8580D" w14:paraId="687D3073" w14:textId="77777777" w:rsidTr="008D1B1F">
        <w:trPr>
          <w:trHeight w:val="1160"/>
        </w:trPr>
        <w:tc>
          <w:tcPr>
            <w:tcW w:w="3114" w:type="dxa"/>
          </w:tcPr>
          <w:p w14:paraId="03900424" w14:textId="44CDB78E" w:rsidR="00D8580D" w:rsidRPr="00D8580D" w:rsidRDefault="004F5EA5" w:rsidP="00D85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ain points</w:t>
            </w:r>
          </w:p>
        </w:tc>
        <w:tc>
          <w:tcPr>
            <w:tcW w:w="2853" w:type="dxa"/>
          </w:tcPr>
          <w:p w14:paraId="46FB7D6B" w14:textId="7A609225" w:rsidR="00D8580D" w:rsidRPr="00D8580D" w:rsidRDefault="00D8580D" w:rsidP="00D8580D">
            <w:pPr>
              <w:rPr>
                <w:sz w:val="24"/>
                <w:szCs w:val="24"/>
              </w:rPr>
            </w:pPr>
            <w:r w:rsidRPr="00D8580D"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39074F62" w14:textId="0A3697BD" w:rsidR="00D8580D" w:rsidRPr="00D8580D" w:rsidRDefault="00D8580D" w:rsidP="00D8580D">
            <w:pPr>
              <w:rPr>
                <w:sz w:val="24"/>
                <w:szCs w:val="24"/>
              </w:rPr>
            </w:pPr>
            <w:r w:rsidRPr="004F5EA5">
              <w:rPr>
                <w:sz w:val="24"/>
                <w:szCs w:val="24"/>
              </w:rPr>
              <w:t>The customer gets</w:t>
            </w:r>
            <w:r w:rsidR="004F5EA5" w:rsidRPr="004F5EA5">
              <w:rPr>
                <w:sz w:val="24"/>
                <w:szCs w:val="24"/>
              </w:rPr>
              <w:t xml:space="preserve"> points</w:t>
            </w:r>
            <w:r w:rsidRPr="004F5EA5">
              <w:rPr>
                <w:sz w:val="24"/>
                <w:szCs w:val="24"/>
              </w:rPr>
              <w:t xml:space="preserve"> after making the purchase and taking the special bags</w:t>
            </w:r>
            <w:r w:rsidR="004F5EA5">
              <w:rPr>
                <w:sz w:val="24"/>
                <w:szCs w:val="24"/>
              </w:rPr>
              <w:t>.</w:t>
            </w:r>
          </w:p>
        </w:tc>
      </w:tr>
    </w:tbl>
    <w:p w14:paraId="1D2F135B" w14:textId="32064F85" w:rsidR="00D8580D" w:rsidRDefault="00D8580D" w:rsidP="005E2E18">
      <w:pPr>
        <w:rPr>
          <w:sz w:val="28"/>
          <w:szCs w:val="28"/>
        </w:rPr>
      </w:pPr>
    </w:p>
    <w:p w14:paraId="37256367" w14:textId="75398F35" w:rsidR="00D8580D" w:rsidRDefault="00D8580D" w:rsidP="005E2E18">
      <w:pPr>
        <w:rPr>
          <w:sz w:val="28"/>
          <w:szCs w:val="28"/>
        </w:rPr>
      </w:pPr>
    </w:p>
    <w:p w14:paraId="3C37DE3D" w14:textId="465598E9" w:rsidR="00F85903" w:rsidRDefault="00F85903" w:rsidP="005E2E18">
      <w:pPr>
        <w:rPr>
          <w:sz w:val="28"/>
          <w:szCs w:val="28"/>
        </w:rPr>
      </w:pPr>
    </w:p>
    <w:p w14:paraId="5CD7F8D0" w14:textId="6471190E" w:rsidR="00F85903" w:rsidRDefault="00F85903" w:rsidP="005E2E18">
      <w:pPr>
        <w:rPr>
          <w:sz w:val="28"/>
          <w:szCs w:val="28"/>
        </w:rPr>
      </w:pPr>
    </w:p>
    <w:p w14:paraId="61DB1197" w14:textId="2C3EB017" w:rsidR="00F85903" w:rsidRDefault="00F85903" w:rsidP="005E2E18">
      <w:pPr>
        <w:rPr>
          <w:sz w:val="28"/>
          <w:szCs w:val="28"/>
        </w:rPr>
      </w:pPr>
    </w:p>
    <w:p w14:paraId="7BF61AD9" w14:textId="2B70F563" w:rsidR="00F85903" w:rsidRDefault="00F85903" w:rsidP="005E2E18">
      <w:pPr>
        <w:rPr>
          <w:sz w:val="28"/>
          <w:szCs w:val="28"/>
        </w:rPr>
      </w:pPr>
    </w:p>
    <w:p w14:paraId="2782A8DD" w14:textId="72986743" w:rsidR="00F85903" w:rsidRDefault="00F85903" w:rsidP="005E2E18">
      <w:pPr>
        <w:rPr>
          <w:sz w:val="28"/>
          <w:szCs w:val="28"/>
        </w:rPr>
      </w:pPr>
    </w:p>
    <w:p w14:paraId="5BBE697A" w14:textId="32E15C24" w:rsidR="00BC4D48" w:rsidRDefault="00BC4D48" w:rsidP="005E2E18">
      <w:pPr>
        <w:rPr>
          <w:sz w:val="28"/>
          <w:szCs w:val="28"/>
        </w:rPr>
      </w:pPr>
    </w:p>
    <w:p w14:paraId="0A989D5C" w14:textId="1BD98274" w:rsidR="00BC4D48" w:rsidRDefault="00BC4D48" w:rsidP="005E2E18">
      <w:pPr>
        <w:rPr>
          <w:sz w:val="28"/>
          <w:szCs w:val="28"/>
        </w:rPr>
      </w:pPr>
    </w:p>
    <w:p w14:paraId="026E602E" w14:textId="5F6C757D" w:rsidR="00BC4D48" w:rsidRDefault="00BC4D48" w:rsidP="005E2E18">
      <w:pPr>
        <w:rPr>
          <w:sz w:val="28"/>
          <w:szCs w:val="28"/>
        </w:rPr>
      </w:pPr>
    </w:p>
    <w:p w14:paraId="5EE41FC4" w14:textId="77777777" w:rsidR="00BC4D48" w:rsidRDefault="00BC4D48" w:rsidP="005E2E18">
      <w:pPr>
        <w:rPr>
          <w:sz w:val="28"/>
          <w:szCs w:val="28"/>
        </w:rPr>
      </w:pPr>
    </w:p>
    <w:p w14:paraId="64964235" w14:textId="77777777" w:rsidR="005E2E18" w:rsidRPr="002632E1" w:rsidRDefault="005E2E18" w:rsidP="005E2E18">
      <w:pPr>
        <w:pStyle w:val="ListParagraph"/>
        <w:numPr>
          <w:ilvl w:val="2"/>
          <w:numId w:val="2"/>
        </w:numPr>
        <w:rPr>
          <w:sz w:val="28"/>
          <w:szCs w:val="28"/>
        </w:rPr>
      </w:pPr>
      <w:r w:rsidRPr="002632E1">
        <w:rPr>
          <w:sz w:val="28"/>
          <w:szCs w:val="28"/>
        </w:rPr>
        <w:lastRenderedPageBreak/>
        <w:t>Matrix that maps all domain classes to the set of use cases</w:t>
      </w:r>
    </w:p>
    <w:p w14:paraId="7376CAC9" w14:textId="77777777" w:rsidR="005E2E18" w:rsidRPr="006C2C1E" w:rsidRDefault="005E2E18" w:rsidP="005E2E18">
      <w:pPr>
        <w:pStyle w:val="ListParagraph"/>
        <w:ind w:left="1080"/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48"/>
        <w:gridCol w:w="1440"/>
        <w:gridCol w:w="1620"/>
        <w:gridCol w:w="1530"/>
        <w:gridCol w:w="1350"/>
      </w:tblGrid>
      <w:tr w:rsidR="00DE7F09" w14:paraId="6C0235CA" w14:textId="0921E606" w:rsidTr="00C94F97">
        <w:trPr>
          <w:trHeight w:val="536"/>
        </w:trPr>
        <w:tc>
          <w:tcPr>
            <w:tcW w:w="2448" w:type="dxa"/>
          </w:tcPr>
          <w:p w14:paraId="2F4E7190" w14:textId="77777777" w:rsidR="00DE7F09" w:rsidRDefault="00DE7F09" w:rsidP="000B7C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</w:t>
            </w:r>
          </w:p>
          <w:p w14:paraId="6F67748E" w14:textId="77777777" w:rsidR="00DE7F09" w:rsidRPr="002632E1" w:rsidRDefault="00DE7F09" w:rsidP="000B7C38">
            <w:pPr>
              <w:jc w:val="center"/>
              <w:rPr>
                <w:b/>
                <w:bCs/>
                <w:sz w:val="28"/>
                <w:szCs w:val="28"/>
              </w:rPr>
            </w:pPr>
            <w:r w:rsidRPr="002632E1">
              <w:rPr>
                <w:b/>
                <w:bCs/>
                <w:sz w:val="28"/>
                <w:szCs w:val="28"/>
              </w:rPr>
              <w:t>Vs.</w:t>
            </w:r>
          </w:p>
          <w:p w14:paraId="6EEF6438" w14:textId="77777777" w:rsidR="00DE7F09" w:rsidRDefault="00DE7F09" w:rsidP="000B7C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</w:t>
            </w:r>
          </w:p>
        </w:tc>
        <w:tc>
          <w:tcPr>
            <w:tcW w:w="1440" w:type="dxa"/>
          </w:tcPr>
          <w:p w14:paraId="70E4A344" w14:textId="77777777" w:rsidR="00DE7F09" w:rsidRDefault="00DE7F09" w:rsidP="000B7C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 1</w:t>
            </w:r>
          </w:p>
        </w:tc>
        <w:tc>
          <w:tcPr>
            <w:tcW w:w="1620" w:type="dxa"/>
          </w:tcPr>
          <w:p w14:paraId="0E584957" w14:textId="77777777" w:rsidR="00DE7F09" w:rsidRDefault="00DE7F09" w:rsidP="000B7C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 2</w:t>
            </w:r>
          </w:p>
        </w:tc>
        <w:tc>
          <w:tcPr>
            <w:tcW w:w="1530" w:type="dxa"/>
          </w:tcPr>
          <w:p w14:paraId="531D59EC" w14:textId="0BD5C093" w:rsidR="00DE7F09" w:rsidRDefault="00DE7F09" w:rsidP="000B7C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 3</w:t>
            </w:r>
          </w:p>
        </w:tc>
        <w:tc>
          <w:tcPr>
            <w:tcW w:w="1350" w:type="dxa"/>
          </w:tcPr>
          <w:p w14:paraId="18FD7D1F" w14:textId="1FA0BE51" w:rsidR="00DE7F09" w:rsidRDefault="00DE7F09" w:rsidP="000B7C3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 4</w:t>
            </w:r>
          </w:p>
        </w:tc>
      </w:tr>
      <w:tr w:rsidR="00DE7F09" w14:paraId="1965901C" w14:textId="41B95860" w:rsidTr="00C94F97">
        <w:trPr>
          <w:trHeight w:val="210"/>
        </w:trPr>
        <w:tc>
          <w:tcPr>
            <w:tcW w:w="2448" w:type="dxa"/>
          </w:tcPr>
          <w:p w14:paraId="2BD68683" w14:textId="106B7CE3" w:rsidR="00DE7F09" w:rsidRPr="00872D5A" w:rsidRDefault="00DE7F09" w:rsidP="000B7C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t offers </w:t>
            </w:r>
          </w:p>
        </w:tc>
        <w:tc>
          <w:tcPr>
            <w:tcW w:w="1440" w:type="dxa"/>
          </w:tcPr>
          <w:p w14:paraId="5FF31A71" w14:textId="50955D3C" w:rsidR="00DE7F09" w:rsidRPr="00872D5A" w:rsidRDefault="00DE7F09" w:rsidP="000B7C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ffers </w:t>
            </w:r>
          </w:p>
        </w:tc>
        <w:tc>
          <w:tcPr>
            <w:tcW w:w="1620" w:type="dxa"/>
          </w:tcPr>
          <w:p w14:paraId="0C4A4C80" w14:textId="280E71C9" w:rsidR="00DE7F09" w:rsidRPr="00872D5A" w:rsidRDefault="00DE7F09" w:rsidP="000B7C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ducts </w:t>
            </w:r>
          </w:p>
        </w:tc>
        <w:tc>
          <w:tcPr>
            <w:tcW w:w="1530" w:type="dxa"/>
          </w:tcPr>
          <w:p w14:paraId="79AFA09E" w14:textId="5D97B92D" w:rsidR="00DE7F09" w:rsidRDefault="00DE7F09" w:rsidP="000B7C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nagers </w:t>
            </w:r>
          </w:p>
        </w:tc>
        <w:tc>
          <w:tcPr>
            <w:tcW w:w="1350" w:type="dxa"/>
          </w:tcPr>
          <w:p w14:paraId="0D996185" w14:textId="77C945D6" w:rsidR="00DE7F09" w:rsidRDefault="00DE7F09" w:rsidP="000B7C38">
            <w:pPr>
              <w:rPr>
                <w:sz w:val="24"/>
                <w:szCs w:val="24"/>
              </w:rPr>
            </w:pPr>
          </w:p>
        </w:tc>
      </w:tr>
      <w:tr w:rsidR="00DE7F09" w14:paraId="222B5519" w14:textId="151D3D0E" w:rsidTr="00C94F97">
        <w:trPr>
          <w:trHeight w:val="210"/>
        </w:trPr>
        <w:tc>
          <w:tcPr>
            <w:tcW w:w="2448" w:type="dxa"/>
          </w:tcPr>
          <w:p w14:paraId="68565231" w14:textId="20712500" w:rsidR="00DE7F09" w:rsidRPr="00872D5A" w:rsidRDefault="00DE7F09" w:rsidP="000B7C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splay offers </w:t>
            </w:r>
          </w:p>
        </w:tc>
        <w:tc>
          <w:tcPr>
            <w:tcW w:w="1440" w:type="dxa"/>
          </w:tcPr>
          <w:p w14:paraId="529C21B4" w14:textId="7A58AFE1" w:rsidR="00DE7F09" w:rsidRPr="00872D5A" w:rsidRDefault="00DE7F09" w:rsidP="000B7C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1620" w:type="dxa"/>
          </w:tcPr>
          <w:p w14:paraId="4AC5D28D" w14:textId="3F23F5D7" w:rsidR="00DE7F09" w:rsidRPr="00872D5A" w:rsidRDefault="00DE7F09" w:rsidP="000B7C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ffers  </w:t>
            </w:r>
          </w:p>
        </w:tc>
        <w:tc>
          <w:tcPr>
            <w:tcW w:w="1530" w:type="dxa"/>
          </w:tcPr>
          <w:p w14:paraId="7B0A1735" w14:textId="5FED8251" w:rsidR="00DE7F09" w:rsidRPr="0085548F" w:rsidRDefault="00DE7F09" w:rsidP="000B7C38">
            <w:pPr>
              <w:rPr>
                <w:b/>
                <w:bCs/>
                <w:color w:val="FF0000"/>
                <w:sz w:val="24"/>
                <w:szCs w:val="24"/>
              </w:rPr>
            </w:pPr>
            <w:r>
              <w:rPr>
                <w:sz w:val="24"/>
                <w:szCs w:val="24"/>
              </w:rPr>
              <w:t>Managers</w:t>
            </w:r>
          </w:p>
        </w:tc>
        <w:tc>
          <w:tcPr>
            <w:tcW w:w="1350" w:type="dxa"/>
          </w:tcPr>
          <w:p w14:paraId="1A31BE2D" w14:textId="67240352" w:rsidR="00DE7F09" w:rsidRPr="00F85903" w:rsidRDefault="00DE7F09" w:rsidP="000B7C38">
            <w:pPr>
              <w:rPr>
                <w:sz w:val="24"/>
                <w:szCs w:val="24"/>
              </w:rPr>
            </w:pPr>
            <w:r w:rsidRPr="00F85903">
              <w:rPr>
                <w:sz w:val="24"/>
                <w:szCs w:val="24"/>
              </w:rPr>
              <w:t>Products</w:t>
            </w:r>
          </w:p>
        </w:tc>
      </w:tr>
      <w:tr w:rsidR="00DE7F09" w14:paraId="22E80999" w14:textId="50B6D0BD" w:rsidTr="00C94F97">
        <w:trPr>
          <w:trHeight w:val="210"/>
        </w:trPr>
        <w:tc>
          <w:tcPr>
            <w:tcW w:w="2448" w:type="dxa"/>
          </w:tcPr>
          <w:p w14:paraId="736C6CCE" w14:textId="7F44E8A3" w:rsidR="00DE7F09" w:rsidRPr="00872D5A" w:rsidRDefault="00DE7F09" w:rsidP="000B7C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turn product </w:t>
            </w:r>
          </w:p>
        </w:tc>
        <w:tc>
          <w:tcPr>
            <w:tcW w:w="1440" w:type="dxa"/>
          </w:tcPr>
          <w:p w14:paraId="21971B0A" w14:textId="3AEC45DD" w:rsidR="00DE7F09" w:rsidRPr="00872D5A" w:rsidRDefault="00DE7F09" w:rsidP="000B7C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1620" w:type="dxa"/>
          </w:tcPr>
          <w:p w14:paraId="3CF52061" w14:textId="4A178FF3" w:rsidR="00DE7F09" w:rsidRPr="00872D5A" w:rsidRDefault="00DE7F09" w:rsidP="000B7C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ucts</w:t>
            </w:r>
          </w:p>
        </w:tc>
        <w:tc>
          <w:tcPr>
            <w:tcW w:w="1530" w:type="dxa"/>
          </w:tcPr>
          <w:p w14:paraId="426A2D37" w14:textId="66D79EEE" w:rsidR="00DE7F09" w:rsidRPr="00F85903" w:rsidRDefault="00DE7F09" w:rsidP="000B7C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Pr="00F85903">
              <w:rPr>
                <w:sz w:val="24"/>
                <w:szCs w:val="24"/>
              </w:rPr>
              <w:t>ayment</w:t>
            </w:r>
          </w:p>
        </w:tc>
        <w:tc>
          <w:tcPr>
            <w:tcW w:w="1350" w:type="dxa"/>
          </w:tcPr>
          <w:p w14:paraId="60A167F6" w14:textId="41D46093" w:rsidR="00DE7F09" w:rsidRPr="00872D5A" w:rsidRDefault="00DE7F09" w:rsidP="000B7C38">
            <w:pPr>
              <w:rPr>
                <w:sz w:val="24"/>
                <w:szCs w:val="24"/>
              </w:rPr>
            </w:pPr>
          </w:p>
        </w:tc>
      </w:tr>
      <w:tr w:rsidR="00DE7F09" w14:paraId="4E8D26CE" w14:textId="1FA76A4A" w:rsidTr="00C94F97">
        <w:trPr>
          <w:trHeight w:val="210"/>
        </w:trPr>
        <w:tc>
          <w:tcPr>
            <w:tcW w:w="2448" w:type="dxa"/>
          </w:tcPr>
          <w:p w14:paraId="6DE7800B" w14:textId="119DB92B" w:rsidR="00DE7F09" w:rsidRDefault="00DE7F09" w:rsidP="000B7C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djust services </w:t>
            </w:r>
          </w:p>
        </w:tc>
        <w:tc>
          <w:tcPr>
            <w:tcW w:w="1440" w:type="dxa"/>
          </w:tcPr>
          <w:p w14:paraId="65280F91" w14:textId="6D2425A4" w:rsidR="00DE7F09" w:rsidRPr="00872D5A" w:rsidRDefault="00DE7F09" w:rsidP="000B7C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ntries</w:t>
            </w:r>
          </w:p>
        </w:tc>
        <w:tc>
          <w:tcPr>
            <w:tcW w:w="1620" w:type="dxa"/>
          </w:tcPr>
          <w:p w14:paraId="4CEA2B54" w14:textId="6C7748E3" w:rsidR="00DE7F09" w:rsidRPr="00872D5A" w:rsidRDefault="00DE7F09" w:rsidP="000B7C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1530" w:type="dxa"/>
          </w:tcPr>
          <w:p w14:paraId="30EF81C7" w14:textId="77777777" w:rsidR="00DE7F09" w:rsidRPr="00872D5A" w:rsidRDefault="00DE7F09" w:rsidP="000B7C38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</w:tcPr>
          <w:p w14:paraId="3F329B75" w14:textId="77777777" w:rsidR="00DE7F09" w:rsidRPr="00872D5A" w:rsidRDefault="00DE7F09" w:rsidP="000B7C38">
            <w:pPr>
              <w:rPr>
                <w:sz w:val="24"/>
                <w:szCs w:val="24"/>
              </w:rPr>
            </w:pPr>
          </w:p>
        </w:tc>
      </w:tr>
      <w:tr w:rsidR="00DE7F09" w14:paraId="3C209037" w14:textId="0948FF3B" w:rsidTr="00C94F97">
        <w:trPr>
          <w:trHeight w:val="210"/>
        </w:trPr>
        <w:tc>
          <w:tcPr>
            <w:tcW w:w="2448" w:type="dxa"/>
          </w:tcPr>
          <w:p w14:paraId="0984CE2A" w14:textId="6AD55526" w:rsidR="00DE7F09" w:rsidRDefault="00DE7F09" w:rsidP="007E702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arch </w:t>
            </w:r>
          </w:p>
        </w:tc>
        <w:tc>
          <w:tcPr>
            <w:tcW w:w="1440" w:type="dxa"/>
          </w:tcPr>
          <w:p w14:paraId="46E5CE11" w14:textId="5E0F2558" w:rsidR="00DE7F09" w:rsidRPr="00872D5A" w:rsidRDefault="00DE7F09" w:rsidP="007E702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1620" w:type="dxa"/>
          </w:tcPr>
          <w:p w14:paraId="791F2D7A" w14:textId="472E8C97" w:rsidR="00DE7F09" w:rsidRPr="00872D5A" w:rsidRDefault="00DE7F09" w:rsidP="007E702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ucts</w:t>
            </w:r>
          </w:p>
        </w:tc>
        <w:tc>
          <w:tcPr>
            <w:tcW w:w="1530" w:type="dxa"/>
          </w:tcPr>
          <w:p w14:paraId="4BD3F57D" w14:textId="5202B3CE" w:rsidR="00DE7F09" w:rsidRPr="007E7028" w:rsidRDefault="00DE7F09" w:rsidP="007E7028">
            <w:pPr>
              <w:rPr>
                <w:color w:val="FF0000"/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7E7028">
              <w:rPr>
                <w:sz w:val="24"/>
                <w:szCs w:val="24"/>
              </w:rPr>
              <w:t>anagers</w:t>
            </w:r>
          </w:p>
        </w:tc>
        <w:tc>
          <w:tcPr>
            <w:tcW w:w="1350" w:type="dxa"/>
          </w:tcPr>
          <w:p w14:paraId="1810EC30" w14:textId="4BE428C9" w:rsidR="00DE7F09" w:rsidRPr="00872D5A" w:rsidRDefault="00DE7F09" w:rsidP="007E702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tegories</w:t>
            </w:r>
          </w:p>
        </w:tc>
      </w:tr>
      <w:tr w:rsidR="00DE7F09" w14:paraId="214139ED" w14:textId="11B0B0BD" w:rsidTr="00C94F97">
        <w:trPr>
          <w:trHeight w:val="210"/>
        </w:trPr>
        <w:tc>
          <w:tcPr>
            <w:tcW w:w="2448" w:type="dxa"/>
          </w:tcPr>
          <w:p w14:paraId="6FBB68FF" w14:textId="3F62641F" w:rsidR="00DE7F09" w:rsidRDefault="00DE7F09" w:rsidP="007E702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ect</w:t>
            </w:r>
            <w:r w:rsidRPr="00D8580D">
              <w:rPr>
                <w:sz w:val="24"/>
                <w:szCs w:val="24"/>
              </w:rPr>
              <w:t xml:space="preserve"> product</w:t>
            </w:r>
          </w:p>
        </w:tc>
        <w:tc>
          <w:tcPr>
            <w:tcW w:w="1440" w:type="dxa"/>
          </w:tcPr>
          <w:p w14:paraId="03B7F70D" w14:textId="43FF39A5" w:rsidR="00DE7F09" w:rsidRPr="00872D5A" w:rsidRDefault="00DE7F09" w:rsidP="007E702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1620" w:type="dxa"/>
          </w:tcPr>
          <w:p w14:paraId="438D5D4D" w14:textId="72761533" w:rsidR="00DE7F09" w:rsidRPr="00872D5A" w:rsidRDefault="00DE7F09" w:rsidP="007E702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ucts</w:t>
            </w:r>
          </w:p>
        </w:tc>
        <w:tc>
          <w:tcPr>
            <w:tcW w:w="1530" w:type="dxa"/>
          </w:tcPr>
          <w:p w14:paraId="780ACF1F" w14:textId="581EFAE1" w:rsidR="00DE7F09" w:rsidRPr="00872D5A" w:rsidRDefault="00DE7F09" w:rsidP="007E702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ers</w:t>
            </w:r>
          </w:p>
        </w:tc>
        <w:tc>
          <w:tcPr>
            <w:tcW w:w="1350" w:type="dxa"/>
          </w:tcPr>
          <w:p w14:paraId="5C79662C" w14:textId="77777777" w:rsidR="00DE7F09" w:rsidRDefault="00DE7F09" w:rsidP="007E7028">
            <w:pPr>
              <w:rPr>
                <w:sz w:val="24"/>
                <w:szCs w:val="24"/>
              </w:rPr>
            </w:pPr>
          </w:p>
        </w:tc>
      </w:tr>
      <w:tr w:rsidR="00DE7F09" w14:paraId="429E6C15" w14:textId="3428BE2A" w:rsidTr="00C94F97">
        <w:trPr>
          <w:trHeight w:val="210"/>
        </w:trPr>
        <w:tc>
          <w:tcPr>
            <w:tcW w:w="2448" w:type="dxa"/>
          </w:tcPr>
          <w:p w14:paraId="5477B672" w14:textId="3BFD3998" w:rsidR="00DE7F09" w:rsidRDefault="00DE7F09" w:rsidP="007E702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y for products</w:t>
            </w:r>
          </w:p>
        </w:tc>
        <w:tc>
          <w:tcPr>
            <w:tcW w:w="1440" w:type="dxa"/>
          </w:tcPr>
          <w:p w14:paraId="0F9F0FE1" w14:textId="3557BAB7" w:rsidR="00DE7F09" w:rsidRPr="00872D5A" w:rsidRDefault="00DE7F09" w:rsidP="007E702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oints </w:t>
            </w:r>
          </w:p>
        </w:tc>
        <w:tc>
          <w:tcPr>
            <w:tcW w:w="1620" w:type="dxa"/>
          </w:tcPr>
          <w:p w14:paraId="6430E3C2" w14:textId="1573A689" w:rsidR="00DE7F09" w:rsidRPr="00872D5A" w:rsidRDefault="00DE7F09" w:rsidP="007E702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1530" w:type="dxa"/>
          </w:tcPr>
          <w:p w14:paraId="3C9CD03C" w14:textId="3B92B0B5" w:rsidR="00DE7F09" w:rsidRPr="00584DEF" w:rsidRDefault="00DE7F09" w:rsidP="007E7028">
            <w:r>
              <w:rPr>
                <w:sz w:val="24"/>
                <w:szCs w:val="24"/>
              </w:rPr>
              <w:t>P</w:t>
            </w:r>
            <w:r w:rsidRPr="00584DEF">
              <w:rPr>
                <w:sz w:val="24"/>
                <w:szCs w:val="24"/>
              </w:rPr>
              <w:t>ayment</w:t>
            </w:r>
          </w:p>
        </w:tc>
        <w:tc>
          <w:tcPr>
            <w:tcW w:w="1350" w:type="dxa"/>
          </w:tcPr>
          <w:p w14:paraId="28FDBAB3" w14:textId="1123E07D" w:rsidR="00DE7F09" w:rsidRPr="00BB1AB8" w:rsidRDefault="00DE7F09" w:rsidP="007E7028"/>
        </w:tc>
      </w:tr>
      <w:tr w:rsidR="00DE7F09" w14:paraId="6558968F" w14:textId="1350298D" w:rsidTr="00C94F97">
        <w:trPr>
          <w:trHeight w:val="210"/>
        </w:trPr>
        <w:tc>
          <w:tcPr>
            <w:tcW w:w="2448" w:type="dxa"/>
          </w:tcPr>
          <w:p w14:paraId="7F7FA763" w14:textId="2FA9D8B5" w:rsidR="00DE7F09" w:rsidRDefault="00DE7F09" w:rsidP="00DE7F09">
            <w:pPr>
              <w:rPr>
                <w:sz w:val="24"/>
                <w:szCs w:val="24"/>
              </w:rPr>
            </w:pPr>
            <w:r w:rsidRPr="00D8580D">
              <w:rPr>
                <w:sz w:val="24"/>
                <w:szCs w:val="24"/>
              </w:rPr>
              <w:t>Gain points</w:t>
            </w:r>
          </w:p>
        </w:tc>
        <w:tc>
          <w:tcPr>
            <w:tcW w:w="1440" w:type="dxa"/>
          </w:tcPr>
          <w:p w14:paraId="5F4570AE" w14:textId="28C412CE" w:rsidR="00DE7F09" w:rsidRPr="0096177B" w:rsidRDefault="00DE7F09" w:rsidP="00DE7F09">
            <w:pPr>
              <w:rPr>
                <w:color w:val="C00000"/>
                <w:sz w:val="24"/>
                <w:szCs w:val="24"/>
              </w:rPr>
            </w:pPr>
            <w:r>
              <w:rPr>
                <w:sz w:val="24"/>
                <w:szCs w:val="24"/>
              </w:rPr>
              <w:t>Points</w:t>
            </w:r>
          </w:p>
        </w:tc>
        <w:tc>
          <w:tcPr>
            <w:tcW w:w="1620" w:type="dxa"/>
          </w:tcPr>
          <w:p w14:paraId="0600BCD3" w14:textId="34A2D6D1" w:rsidR="00DE7F09" w:rsidRPr="00DE7F09" w:rsidRDefault="00DE7F09" w:rsidP="00DE7F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Pr="00DE7F09">
              <w:rPr>
                <w:sz w:val="24"/>
                <w:szCs w:val="24"/>
              </w:rPr>
              <w:t>ayment</w:t>
            </w:r>
          </w:p>
        </w:tc>
        <w:tc>
          <w:tcPr>
            <w:tcW w:w="1530" w:type="dxa"/>
          </w:tcPr>
          <w:p w14:paraId="3C3D8EEE" w14:textId="1C902442" w:rsidR="00DE7F09" w:rsidRDefault="00DE7F09" w:rsidP="00DE7F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1350" w:type="dxa"/>
          </w:tcPr>
          <w:p w14:paraId="1E8CB72A" w14:textId="3A19A5D2" w:rsidR="00DE7F09" w:rsidRDefault="00DE7F09" w:rsidP="00DE7F09">
            <w:pPr>
              <w:rPr>
                <w:sz w:val="24"/>
                <w:szCs w:val="24"/>
              </w:rPr>
            </w:pPr>
          </w:p>
        </w:tc>
      </w:tr>
      <w:tr w:rsidR="00DE7F09" w14:paraId="53DD40D4" w14:textId="6A27A4D2" w:rsidTr="00C94F97">
        <w:trPr>
          <w:trHeight w:val="210"/>
        </w:trPr>
        <w:tc>
          <w:tcPr>
            <w:tcW w:w="2448" w:type="dxa"/>
          </w:tcPr>
          <w:p w14:paraId="4E3931E7" w14:textId="21EB65C2" w:rsidR="00DE7F09" w:rsidRDefault="00DE7F09" w:rsidP="00DE7F09">
            <w:pPr>
              <w:rPr>
                <w:sz w:val="24"/>
                <w:szCs w:val="24"/>
              </w:rPr>
            </w:pPr>
            <w:r w:rsidRPr="00D8580D">
              <w:rPr>
                <w:sz w:val="24"/>
                <w:szCs w:val="24"/>
              </w:rPr>
              <w:t>Provides special bags</w:t>
            </w:r>
          </w:p>
        </w:tc>
        <w:tc>
          <w:tcPr>
            <w:tcW w:w="1440" w:type="dxa"/>
          </w:tcPr>
          <w:p w14:paraId="033C5159" w14:textId="599C9EE1" w:rsidR="00DE7F09" w:rsidRPr="00872D5A" w:rsidRDefault="00DE7F09" w:rsidP="00DE7F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1620" w:type="dxa"/>
          </w:tcPr>
          <w:p w14:paraId="3C09826C" w14:textId="144663D5" w:rsidR="00DE7F09" w:rsidRPr="00872D5A" w:rsidRDefault="00DE7F09" w:rsidP="00DE7F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ints</w:t>
            </w:r>
          </w:p>
        </w:tc>
        <w:tc>
          <w:tcPr>
            <w:tcW w:w="1530" w:type="dxa"/>
          </w:tcPr>
          <w:p w14:paraId="608061E0" w14:textId="498E3352" w:rsidR="00DE7F09" w:rsidRPr="00872D5A" w:rsidRDefault="00DE7F09" w:rsidP="00DE7F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yment</w:t>
            </w:r>
          </w:p>
        </w:tc>
        <w:tc>
          <w:tcPr>
            <w:tcW w:w="1350" w:type="dxa"/>
          </w:tcPr>
          <w:p w14:paraId="305359AE" w14:textId="34569D37" w:rsidR="00DE7F09" w:rsidRPr="00872D5A" w:rsidRDefault="00DE7F09" w:rsidP="00DE7F09">
            <w:pPr>
              <w:rPr>
                <w:sz w:val="24"/>
                <w:szCs w:val="24"/>
              </w:rPr>
            </w:pPr>
          </w:p>
        </w:tc>
      </w:tr>
      <w:tr w:rsidR="00DE7F09" w14:paraId="73F43C08" w14:textId="08D8C2A9" w:rsidTr="00C94F97">
        <w:trPr>
          <w:trHeight w:val="210"/>
        </w:trPr>
        <w:tc>
          <w:tcPr>
            <w:tcW w:w="2448" w:type="dxa"/>
          </w:tcPr>
          <w:p w14:paraId="7E851902" w14:textId="05081A10" w:rsidR="00DE7F09" w:rsidRPr="002F136E" w:rsidRDefault="00DE7F09" w:rsidP="00DE7F09">
            <w:pPr>
              <w:rPr>
                <w:color w:val="FF0000"/>
                <w:sz w:val="24"/>
                <w:szCs w:val="24"/>
              </w:rPr>
            </w:pPr>
            <w:r w:rsidRPr="00DE7F09">
              <w:rPr>
                <w:sz w:val="24"/>
                <w:szCs w:val="24"/>
              </w:rPr>
              <w:t>Set points</w:t>
            </w:r>
          </w:p>
        </w:tc>
        <w:tc>
          <w:tcPr>
            <w:tcW w:w="1440" w:type="dxa"/>
          </w:tcPr>
          <w:p w14:paraId="531D58CA" w14:textId="165D40FF" w:rsidR="00DE7F09" w:rsidRPr="00872D5A" w:rsidRDefault="00C94F97" w:rsidP="00DE7F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ints</w:t>
            </w:r>
          </w:p>
        </w:tc>
        <w:tc>
          <w:tcPr>
            <w:tcW w:w="1620" w:type="dxa"/>
          </w:tcPr>
          <w:p w14:paraId="27E41487" w14:textId="73E1B15B" w:rsidR="00DE7F09" w:rsidRPr="00872D5A" w:rsidRDefault="00C94F97" w:rsidP="00DE7F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s</w:t>
            </w:r>
          </w:p>
        </w:tc>
        <w:tc>
          <w:tcPr>
            <w:tcW w:w="1530" w:type="dxa"/>
          </w:tcPr>
          <w:p w14:paraId="4B76698E" w14:textId="1FFFBD8C" w:rsidR="00DE7F09" w:rsidRPr="00872D5A" w:rsidRDefault="00DE7F09" w:rsidP="00DE7F09">
            <w:pPr>
              <w:rPr>
                <w:sz w:val="24"/>
                <w:szCs w:val="24"/>
              </w:rPr>
            </w:pPr>
          </w:p>
        </w:tc>
        <w:tc>
          <w:tcPr>
            <w:tcW w:w="1350" w:type="dxa"/>
          </w:tcPr>
          <w:p w14:paraId="1D14461A" w14:textId="77777777" w:rsidR="00DE7F09" w:rsidRPr="00872D5A" w:rsidRDefault="00DE7F09" w:rsidP="00DE7F09">
            <w:pPr>
              <w:rPr>
                <w:sz w:val="24"/>
                <w:szCs w:val="24"/>
              </w:rPr>
            </w:pPr>
          </w:p>
        </w:tc>
      </w:tr>
    </w:tbl>
    <w:p w14:paraId="1D8724AA" w14:textId="76F395E3" w:rsidR="005E2E18" w:rsidRDefault="005E2E18" w:rsidP="005E2E18">
      <w:pPr>
        <w:rPr>
          <w:sz w:val="28"/>
          <w:szCs w:val="28"/>
        </w:rPr>
      </w:pPr>
    </w:p>
    <w:p w14:paraId="79CA0E70" w14:textId="5798CAF5" w:rsidR="00CD4D94" w:rsidRDefault="00CD4D94" w:rsidP="005E2E18">
      <w:pPr>
        <w:rPr>
          <w:sz w:val="28"/>
          <w:szCs w:val="28"/>
        </w:rPr>
      </w:pPr>
    </w:p>
    <w:p w14:paraId="1BAF04FA" w14:textId="245EBAD9" w:rsidR="00CD4D94" w:rsidRDefault="00CD4D94" w:rsidP="005E2E18">
      <w:pPr>
        <w:rPr>
          <w:sz w:val="28"/>
          <w:szCs w:val="28"/>
        </w:rPr>
      </w:pPr>
    </w:p>
    <w:p w14:paraId="6132CA02" w14:textId="747C8AE3" w:rsidR="00CD4D94" w:rsidRDefault="00CD4D94" w:rsidP="005E2E18">
      <w:pPr>
        <w:rPr>
          <w:sz w:val="28"/>
          <w:szCs w:val="28"/>
        </w:rPr>
      </w:pPr>
    </w:p>
    <w:p w14:paraId="68E91056" w14:textId="5024A668" w:rsidR="00CD4D94" w:rsidRDefault="00CD4D94" w:rsidP="005E2E18">
      <w:pPr>
        <w:rPr>
          <w:sz w:val="28"/>
          <w:szCs w:val="28"/>
        </w:rPr>
      </w:pPr>
    </w:p>
    <w:p w14:paraId="2910C497" w14:textId="0352A269" w:rsidR="00CD4D94" w:rsidRDefault="00CD4D94" w:rsidP="005E2E18">
      <w:pPr>
        <w:rPr>
          <w:sz w:val="28"/>
          <w:szCs w:val="28"/>
        </w:rPr>
      </w:pPr>
    </w:p>
    <w:p w14:paraId="142D498C" w14:textId="286B4A91" w:rsidR="00CD4D94" w:rsidRDefault="00CD4D94" w:rsidP="005E2E18">
      <w:pPr>
        <w:rPr>
          <w:sz w:val="28"/>
          <w:szCs w:val="28"/>
        </w:rPr>
      </w:pPr>
    </w:p>
    <w:p w14:paraId="37186AD4" w14:textId="3EC70BCD" w:rsidR="00CD4D94" w:rsidRDefault="00CD4D94" w:rsidP="005E2E18">
      <w:pPr>
        <w:rPr>
          <w:sz w:val="28"/>
          <w:szCs w:val="28"/>
        </w:rPr>
      </w:pPr>
    </w:p>
    <w:p w14:paraId="751C8791" w14:textId="6289CC8B" w:rsidR="00CD4D94" w:rsidRDefault="00CD4D94" w:rsidP="005E2E18">
      <w:pPr>
        <w:rPr>
          <w:sz w:val="28"/>
          <w:szCs w:val="28"/>
        </w:rPr>
      </w:pPr>
    </w:p>
    <w:p w14:paraId="5B78EEE6" w14:textId="4971D7CE" w:rsidR="00CD4D94" w:rsidRDefault="00CD4D94" w:rsidP="005E2E18">
      <w:pPr>
        <w:rPr>
          <w:sz w:val="28"/>
          <w:szCs w:val="28"/>
        </w:rPr>
      </w:pPr>
    </w:p>
    <w:p w14:paraId="2F70C30B" w14:textId="77777777" w:rsidR="00CD4D94" w:rsidRPr="005E2E18" w:rsidRDefault="00CD4D94" w:rsidP="005E2E18">
      <w:pPr>
        <w:rPr>
          <w:sz w:val="28"/>
          <w:szCs w:val="28"/>
        </w:rPr>
      </w:pPr>
    </w:p>
    <w:p w14:paraId="1AA7BBDA" w14:textId="52B3B093" w:rsidR="00F838A6" w:rsidRDefault="00FB4E93" w:rsidP="00DE7F09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anchor distT="0" distB="0" distL="114300" distR="114300" simplePos="0" relativeHeight="251658240" behindDoc="0" locked="0" layoutInCell="1" allowOverlap="1" wp14:anchorId="226621C1" wp14:editId="712ACF7F">
            <wp:simplePos x="0" y="0"/>
            <wp:positionH relativeFrom="margin">
              <wp:posOffset>0</wp:posOffset>
            </wp:positionH>
            <wp:positionV relativeFrom="margin">
              <wp:posOffset>505891</wp:posOffset>
            </wp:positionV>
            <wp:extent cx="5943600" cy="5012690"/>
            <wp:effectExtent l="0" t="0" r="0" b="0"/>
            <wp:wrapSquare wrapText="bothSides"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26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F1965" w:rsidRPr="00CF1965">
        <w:rPr>
          <w:sz w:val="28"/>
          <w:szCs w:val="28"/>
        </w:rPr>
        <w:t>Use case D</w:t>
      </w:r>
      <w:r w:rsidR="00CF1965">
        <w:rPr>
          <w:sz w:val="28"/>
          <w:szCs w:val="28"/>
        </w:rPr>
        <w:t>iagram</w:t>
      </w:r>
      <w:r w:rsidR="00CF1965" w:rsidRPr="00CF1965">
        <w:rPr>
          <w:sz w:val="28"/>
          <w:szCs w:val="28"/>
        </w:rPr>
        <w:t>:</w:t>
      </w:r>
    </w:p>
    <w:p w14:paraId="1BE0E5AF" w14:textId="06ED2511" w:rsidR="00CD4D94" w:rsidRPr="00DE7F09" w:rsidRDefault="00CD4D94" w:rsidP="00CD4D94">
      <w:pPr>
        <w:pStyle w:val="ListParagraph"/>
        <w:ind w:left="1712"/>
        <w:rPr>
          <w:sz w:val="28"/>
          <w:szCs w:val="28"/>
        </w:rPr>
      </w:pPr>
    </w:p>
    <w:p w14:paraId="6E7D57C0" w14:textId="77777777" w:rsidR="00CD4D94" w:rsidRDefault="00CD4D94" w:rsidP="00F838A6">
      <w:pPr>
        <w:rPr>
          <w:b/>
          <w:bCs/>
          <w:sz w:val="28"/>
          <w:szCs w:val="28"/>
          <w:u w:val="single"/>
        </w:rPr>
      </w:pPr>
    </w:p>
    <w:p w14:paraId="2AC940E3" w14:textId="77777777" w:rsidR="00D67048" w:rsidRDefault="00D67048" w:rsidP="00F838A6">
      <w:pPr>
        <w:rPr>
          <w:b/>
          <w:bCs/>
          <w:sz w:val="28"/>
          <w:szCs w:val="28"/>
          <w:u w:val="single"/>
        </w:rPr>
      </w:pPr>
    </w:p>
    <w:p w14:paraId="5BE36D2E" w14:textId="77777777" w:rsidR="00D67048" w:rsidRDefault="00D67048" w:rsidP="00F838A6">
      <w:pPr>
        <w:rPr>
          <w:b/>
          <w:bCs/>
          <w:sz w:val="28"/>
          <w:szCs w:val="28"/>
          <w:u w:val="single"/>
        </w:rPr>
      </w:pPr>
    </w:p>
    <w:p w14:paraId="489226D3" w14:textId="05CB1B50" w:rsidR="00697F15" w:rsidRDefault="00697F15" w:rsidP="00F838A6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Please </w:t>
      </w:r>
      <w:r w:rsidRPr="00697F15">
        <w:rPr>
          <w:sz w:val="28"/>
          <w:szCs w:val="28"/>
          <w:u w:val="single"/>
        </w:rPr>
        <w:t>state/mention</w:t>
      </w:r>
      <w:r>
        <w:rPr>
          <w:sz w:val="28"/>
          <w:szCs w:val="28"/>
        </w:rPr>
        <w:t xml:space="preserve"> which </w:t>
      </w:r>
      <w:r w:rsidRPr="00697F15">
        <w:rPr>
          <w:b/>
          <w:bCs/>
          <w:sz w:val="28"/>
          <w:szCs w:val="28"/>
        </w:rPr>
        <w:t>tool</w:t>
      </w:r>
      <w:r>
        <w:rPr>
          <w:sz w:val="28"/>
          <w:szCs w:val="28"/>
        </w:rPr>
        <w:t xml:space="preserve"> you have used at the end of the document.</w:t>
      </w:r>
      <w:r w:rsidRPr="00697F15">
        <w:rPr>
          <w:sz w:val="28"/>
          <w:szCs w:val="28"/>
        </w:rPr>
        <w:t xml:space="preserve"> </w:t>
      </w:r>
    </w:p>
    <w:p w14:paraId="2483F981" w14:textId="73063168" w:rsidR="00D67048" w:rsidRPr="00D67048" w:rsidRDefault="00D67048" w:rsidP="00F838A6">
      <w:pPr>
        <w:rPr>
          <w:b/>
          <w:bCs/>
          <w:sz w:val="36"/>
          <w:szCs w:val="36"/>
        </w:rPr>
      </w:pPr>
      <w:r w:rsidRPr="00D67048">
        <w:rPr>
          <w:b/>
          <w:bCs/>
          <w:sz w:val="36"/>
          <w:szCs w:val="36"/>
        </w:rPr>
        <w:t xml:space="preserve">We used draw.io </w:t>
      </w:r>
    </w:p>
    <w:p w14:paraId="6A75F237" w14:textId="77777777" w:rsidR="00CA0ADF" w:rsidRPr="00697F15" w:rsidRDefault="00CA0ADF" w:rsidP="006C2C1E">
      <w:pPr>
        <w:pStyle w:val="ListParagraph"/>
        <w:rPr>
          <w:sz w:val="28"/>
          <w:szCs w:val="28"/>
        </w:rPr>
      </w:pPr>
    </w:p>
    <w:p w14:paraId="49DA12FA" w14:textId="4FA26588" w:rsidR="00CA0ADF" w:rsidRPr="00697F15" w:rsidRDefault="00CA0ADF" w:rsidP="005E2E18">
      <w:pPr>
        <w:rPr>
          <w:b/>
          <w:bCs/>
          <w:sz w:val="28"/>
          <w:szCs w:val="28"/>
        </w:rPr>
      </w:pPr>
    </w:p>
    <w:sectPr w:rsidR="00CA0ADF" w:rsidRPr="00697F15" w:rsidSect="00BD52A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012AE" w14:textId="77777777" w:rsidR="000C38FE" w:rsidRDefault="000C38FE" w:rsidP="0055727E">
      <w:pPr>
        <w:spacing w:after="0" w:line="240" w:lineRule="auto"/>
      </w:pPr>
      <w:r>
        <w:separator/>
      </w:r>
    </w:p>
  </w:endnote>
  <w:endnote w:type="continuationSeparator" w:id="0">
    <w:p w14:paraId="58C126E1" w14:textId="77777777" w:rsidR="000C38FE" w:rsidRDefault="000C38FE" w:rsidP="0055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14691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86CADE7" w14:textId="584C1887" w:rsidR="00960C05" w:rsidRDefault="00960C0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52A1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52A1C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C7748E" w14:textId="5FD06117" w:rsidR="00960C05" w:rsidRDefault="00FB4E93">
    <w:pPr>
      <w:pStyle w:val="Footer"/>
    </w:pPr>
    <w:r>
      <w:t>2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EF5AE" w14:textId="77777777" w:rsidR="000C38FE" w:rsidRDefault="000C38FE" w:rsidP="0055727E">
      <w:pPr>
        <w:spacing w:after="0" w:line="240" w:lineRule="auto"/>
      </w:pPr>
      <w:r>
        <w:separator/>
      </w:r>
    </w:p>
  </w:footnote>
  <w:footnote w:type="continuationSeparator" w:id="0">
    <w:p w14:paraId="1C2F47CA" w14:textId="77777777" w:rsidR="000C38FE" w:rsidRDefault="000C38FE" w:rsidP="0055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127DD" w14:textId="77777777" w:rsidR="0055727E" w:rsidRDefault="0055727E" w:rsidP="0055727E">
    <w:r w:rsidRPr="0055727E">
      <w:rPr>
        <w:noProof/>
        <w:lang w:eastAsia="en-US"/>
      </w:rPr>
      <w:drawing>
        <wp:inline distT="0" distB="0" distL="0" distR="0" wp14:anchorId="2C1C7682" wp14:editId="118CA9D4">
          <wp:extent cx="764327" cy="701395"/>
          <wp:effectExtent l="0" t="0" r="0" b="3810"/>
          <wp:docPr id="9" name="Picture 8">
            <a:extLst xmlns:a="http://schemas.openxmlformats.org/drawingml/2006/main">
              <a:ext uri="{FF2B5EF4-FFF2-40B4-BE49-F238E27FC236}">
                <a16:creationId xmlns:a16="http://schemas.microsoft.com/office/drawing/2014/main" id="{262A0E62-0F7D-4998-ACED-15E2CB82D6F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262A0E62-0F7D-4998-ACED-15E2CB82D6F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4327" cy="701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9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5130"/>
    </w:tblGrid>
    <w:tr w:rsidR="009A228A" w14:paraId="134C8AD4" w14:textId="77777777" w:rsidTr="00F838A6">
      <w:tc>
        <w:tcPr>
          <w:tcW w:w="4590" w:type="dxa"/>
        </w:tcPr>
        <w:p w14:paraId="3F70BA66" w14:textId="77777777" w:rsidR="00F838A6" w:rsidRDefault="00F838A6" w:rsidP="00F838A6">
          <w:pPr>
            <w:rPr>
              <w:b/>
              <w:bCs/>
            </w:rPr>
          </w:pPr>
          <w:r w:rsidRPr="009A228A">
            <w:rPr>
              <w:b/>
              <w:bCs/>
            </w:rPr>
            <w:t>Cairo University</w:t>
          </w:r>
        </w:p>
        <w:p w14:paraId="07F44CA0" w14:textId="1DAAD15D" w:rsidR="009A228A" w:rsidRPr="009A228A" w:rsidRDefault="009A228A" w:rsidP="009A228A">
          <w:pPr>
            <w:rPr>
              <w:b/>
              <w:bCs/>
            </w:rPr>
          </w:pPr>
          <w:r w:rsidRPr="009A228A">
            <w:rPr>
              <w:b/>
              <w:bCs/>
            </w:rPr>
            <w:t xml:space="preserve">Faculty of Computers and </w:t>
          </w:r>
          <w:r w:rsidR="00F838A6">
            <w:rPr>
              <w:b/>
              <w:bCs/>
            </w:rPr>
            <w:t>Artificial Intelligence</w:t>
          </w:r>
        </w:p>
        <w:p w14:paraId="0D20AF7A" w14:textId="0D5EE55E" w:rsidR="00F838A6" w:rsidRPr="009A228A" w:rsidRDefault="00F838A6" w:rsidP="009A228A">
          <w:pPr>
            <w:rPr>
              <w:b/>
              <w:bCs/>
            </w:rPr>
          </w:pPr>
          <w:r>
            <w:rPr>
              <w:b/>
              <w:bCs/>
            </w:rPr>
            <w:t>IS Department</w:t>
          </w:r>
        </w:p>
        <w:p w14:paraId="34F14919" w14:textId="77777777" w:rsidR="009A228A" w:rsidRDefault="009A228A" w:rsidP="00C040B3"/>
      </w:tc>
      <w:tc>
        <w:tcPr>
          <w:tcW w:w="5130" w:type="dxa"/>
        </w:tcPr>
        <w:p w14:paraId="598A63CD" w14:textId="161D963C" w:rsidR="00F838A6" w:rsidRDefault="00F838A6" w:rsidP="00C040B3">
          <w:pPr>
            <w:rPr>
              <w:b/>
              <w:bCs/>
            </w:rPr>
          </w:pPr>
          <w:r>
            <w:rPr>
              <w:b/>
              <w:bCs/>
            </w:rPr>
            <w:t xml:space="preserve">Course code: </w:t>
          </w:r>
          <w:r w:rsidRPr="00F838A6">
            <w:t>IS332</w:t>
          </w:r>
        </w:p>
        <w:p w14:paraId="7BD0EC56" w14:textId="0C9209B0" w:rsidR="009A228A" w:rsidRDefault="009A228A" w:rsidP="00C040B3">
          <w:r w:rsidRPr="009A228A">
            <w:rPr>
              <w:b/>
              <w:bCs/>
            </w:rPr>
            <w:t>Course:</w:t>
          </w:r>
          <w:r w:rsidR="00C040B3">
            <w:t xml:space="preserve"> Analysis </w:t>
          </w:r>
          <w:r w:rsidR="00F838A6">
            <w:t>and</w:t>
          </w:r>
          <w:r w:rsidR="00C040B3">
            <w:t xml:space="preserve"> Design</w:t>
          </w:r>
          <w:r w:rsidR="00F838A6">
            <w:t xml:space="preserve"> of Information Systems</w:t>
          </w:r>
        </w:p>
        <w:p w14:paraId="278E25CA" w14:textId="59354246" w:rsidR="009A228A" w:rsidRDefault="009A228A" w:rsidP="00F838A6">
          <w:r w:rsidRPr="009A228A">
            <w:rPr>
              <w:b/>
              <w:bCs/>
            </w:rPr>
            <w:t>Under supervision:</w:t>
          </w:r>
          <w:r>
            <w:t xml:space="preserve"> </w:t>
          </w:r>
          <w:r w:rsidR="00C040B3">
            <w:t>Dr</w:t>
          </w:r>
          <w:r w:rsidR="00F838A6">
            <w:t>.</w:t>
          </w:r>
          <w:r>
            <w:t xml:space="preserve"> Iman Helal</w:t>
          </w:r>
          <w:r w:rsidR="00F838A6">
            <w:t xml:space="preserve"> – Dr. Dina Ezzat</w:t>
          </w:r>
          <w:r w:rsidR="00F838A6" w:rsidRPr="009A228A">
            <w:rPr>
              <w:b/>
              <w:bCs/>
            </w:rPr>
            <w:t xml:space="preserve"> Academic Year:</w:t>
          </w:r>
          <w:r w:rsidR="00F838A6">
            <w:t xml:space="preserve"> 2022-2023</w:t>
          </w:r>
        </w:p>
      </w:tc>
    </w:tr>
  </w:tbl>
  <w:p w14:paraId="2750F778" w14:textId="0F8CF4C2" w:rsidR="009A228A" w:rsidRDefault="009A228A" w:rsidP="009A228A">
    <w:pPr>
      <w:pBdr>
        <w:bottom w:val="thinThickThinMediumGap" w:sz="18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C14E9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" w15:restartNumberingAfterBreak="0">
    <w:nsid w:val="2BCB4938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2" w15:restartNumberingAfterBreak="0">
    <w:nsid w:val="36284CC9"/>
    <w:multiLevelType w:val="hybridMultilevel"/>
    <w:tmpl w:val="EEDAA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9984156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4" w15:restartNumberingAfterBreak="0">
    <w:nsid w:val="3A6C7B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BC35A0D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6" w15:restartNumberingAfterBreak="0">
    <w:nsid w:val="488D00C2"/>
    <w:multiLevelType w:val="hybridMultilevel"/>
    <w:tmpl w:val="09B85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870625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8" w15:restartNumberingAfterBreak="0">
    <w:nsid w:val="62E8390D"/>
    <w:multiLevelType w:val="hybridMultilevel"/>
    <w:tmpl w:val="4ED24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3453012">
    <w:abstractNumId w:val="8"/>
  </w:num>
  <w:num w:numId="2" w16cid:durableId="1957520929">
    <w:abstractNumId w:val="0"/>
  </w:num>
  <w:num w:numId="3" w16cid:durableId="730468972">
    <w:abstractNumId w:val="4"/>
  </w:num>
  <w:num w:numId="4" w16cid:durableId="1727995554">
    <w:abstractNumId w:val="1"/>
  </w:num>
  <w:num w:numId="5" w16cid:durableId="580068585">
    <w:abstractNumId w:val="5"/>
  </w:num>
  <w:num w:numId="6" w16cid:durableId="399988703">
    <w:abstractNumId w:val="3"/>
  </w:num>
  <w:num w:numId="7" w16cid:durableId="1592394878">
    <w:abstractNumId w:val="7"/>
  </w:num>
  <w:num w:numId="8" w16cid:durableId="1479222334">
    <w:abstractNumId w:val="6"/>
  </w:num>
  <w:num w:numId="9" w16cid:durableId="5573240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LEEkmaWJkamJko6SsGpxcWZ+XkgBUa1AKJB4NMsAAAA"/>
  </w:docVars>
  <w:rsids>
    <w:rsidRoot w:val="0055727E"/>
    <w:rsid w:val="00004DB3"/>
    <w:rsid w:val="00030C21"/>
    <w:rsid w:val="00041C87"/>
    <w:rsid w:val="000B7C38"/>
    <w:rsid w:val="000C38FE"/>
    <w:rsid w:val="001226A5"/>
    <w:rsid w:val="00127B5B"/>
    <w:rsid w:val="00170840"/>
    <w:rsid w:val="001B3B6B"/>
    <w:rsid w:val="001B3EF9"/>
    <w:rsid w:val="001C273E"/>
    <w:rsid w:val="002632E1"/>
    <w:rsid w:val="002A03E0"/>
    <w:rsid w:val="002B0B35"/>
    <w:rsid w:val="002F136E"/>
    <w:rsid w:val="002F5189"/>
    <w:rsid w:val="003844D4"/>
    <w:rsid w:val="00395044"/>
    <w:rsid w:val="003B7069"/>
    <w:rsid w:val="003B79AA"/>
    <w:rsid w:val="003D0F6B"/>
    <w:rsid w:val="003D32B3"/>
    <w:rsid w:val="00447EF9"/>
    <w:rsid w:val="00460366"/>
    <w:rsid w:val="004752F3"/>
    <w:rsid w:val="004D2CD0"/>
    <w:rsid w:val="004D7A7D"/>
    <w:rsid w:val="004F5EA5"/>
    <w:rsid w:val="00524FC9"/>
    <w:rsid w:val="00543A06"/>
    <w:rsid w:val="0055727E"/>
    <w:rsid w:val="005678E4"/>
    <w:rsid w:val="005740CC"/>
    <w:rsid w:val="00584DEF"/>
    <w:rsid w:val="005E2E18"/>
    <w:rsid w:val="00652A1C"/>
    <w:rsid w:val="006837D8"/>
    <w:rsid w:val="00697F15"/>
    <w:rsid w:val="006C2C1E"/>
    <w:rsid w:val="0072408F"/>
    <w:rsid w:val="00795500"/>
    <w:rsid w:val="007C59F8"/>
    <w:rsid w:val="007E33BB"/>
    <w:rsid w:val="007E7028"/>
    <w:rsid w:val="007F3F48"/>
    <w:rsid w:val="0085548F"/>
    <w:rsid w:val="00872D5A"/>
    <w:rsid w:val="008A6162"/>
    <w:rsid w:val="008D1B1F"/>
    <w:rsid w:val="009055DA"/>
    <w:rsid w:val="00960C05"/>
    <w:rsid w:val="0096177B"/>
    <w:rsid w:val="009A228A"/>
    <w:rsid w:val="00A07659"/>
    <w:rsid w:val="00A25B85"/>
    <w:rsid w:val="00A350DE"/>
    <w:rsid w:val="00A50604"/>
    <w:rsid w:val="00AA3A55"/>
    <w:rsid w:val="00AC2FA9"/>
    <w:rsid w:val="00AE14EB"/>
    <w:rsid w:val="00AF681F"/>
    <w:rsid w:val="00BB1AB8"/>
    <w:rsid w:val="00BC4D48"/>
    <w:rsid w:val="00BD52A7"/>
    <w:rsid w:val="00C040B3"/>
    <w:rsid w:val="00C11006"/>
    <w:rsid w:val="00C20EA2"/>
    <w:rsid w:val="00C647E4"/>
    <w:rsid w:val="00C911DE"/>
    <w:rsid w:val="00C94F97"/>
    <w:rsid w:val="00CA0ADF"/>
    <w:rsid w:val="00CC2AD6"/>
    <w:rsid w:val="00CD4D94"/>
    <w:rsid w:val="00CF1965"/>
    <w:rsid w:val="00D32DA4"/>
    <w:rsid w:val="00D403FC"/>
    <w:rsid w:val="00D67048"/>
    <w:rsid w:val="00D824F0"/>
    <w:rsid w:val="00D8580D"/>
    <w:rsid w:val="00DE7F09"/>
    <w:rsid w:val="00E11C6A"/>
    <w:rsid w:val="00E24277"/>
    <w:rsid w:val="00E74E56"/>
    <w:rsid w:val="00EA5524"/>
    <w:rsid w:val="00ED4AF0"/>
    <w:rsid w:val="00EE6EFB"/>
    <w:rsid w:val="00EF04CF"/>
    <w:rsid w:val="00F116D6"/>
    <w:rsid w:val="00F7133B"/>
    <w:rsid w:val="00F8033A"/>
    <w:rsid w:val="00F838A6"/>
    <w:rsid w:val="00F85903"/>
    <w:rsid w:val="00FB4E93"/>
    <w:rsid w:val="00FB7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C13CC"/>
  <w15:docId w15:val="{79571C1A-184D-46E8-827B-35C09B08C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7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27E"/>
  </w:style>
  <w:style w:type="paragraph" w:styleId="Footer">
    <w:name w:val="footer"/>
    <w:basedOn w:val="Normal"/>
    <w:link w:val="Foot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27E"/>
  </w:style>
  <w:style w:type="paragraph" w:styleId="ListParagraph">
    <w:name w:val="List Paragraph"/>
    <w:basedOn w:val="Normal"/>
    <w:uiPriority w:val="34"/>
    <w:qFormat/>
    <w:rsid w:val="0055727E"/>
    <w:pPr>
      <w:ind w:left="720"/>
      <w:contextualSpacing/>
    </w:pPr>
  </w:style>
  <w:style w:type="table" w:styleId="TableGrid">
    <w:name w:val="Table Grid"/>
    <w:basedOn w:val="TableNormal"/>
    <w:uiPriority w:val="39"/>
    <w:rsid w:val="009A2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D32B3"/>
    <w:pPr>
      <w:keepNext/>
      <w:spacing w:after="200" w:line="240" w:lineRule="auto"/>
      <w:jc w:val="center"/>
    </w:pPr>
    <w:rPr>
      <w:i/>
      <w:iCs/>
      <w:color w:val="44546A" w:themeColor="text2"/>
    </w:rPr>
  </w:style>
  <w:style w:type="paragraph" w:customStyle="1" w:styleId="Default">
    <w:name w:val="Default"/>
    <w:rsid w:val="004F5EA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4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CAD61A-271A-4D32-9970-6AE641678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1</TotalTime>
  <Pages>8</Pages>
  <Words>678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Helal</dc:creator>
  <cp:keywords/>
  <dc:description/>
  <cp:lastModifiedBy>201223898053</cp:lastModifiedBy>
  <cp:revision>25</cp:revision>
  <cp:lastPrinted>2019-03-21T08:01:00Z</cp:lastPrinted>
  <dcterms:created xsi:type="dcterms:W3CDTF">2020-11-02T18:22:00Z</dcterms:created>
  <dcterms:modified xsi:type="dcterms:W3CDTF">2022-11-10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038c79aeab56394dbca9b5e9001a8acd9f1443f36e4a0487c4cbf526aa01c1</vt:lpwstr>
  </property>
</Properties>
</file>